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C2EF8C" w14:textId="06852C70" w:rsidR="00E430EF" w:rsidRPr="000860D6" w:rsidRDefault="000860D6" w:rsidP="000860D6">
      <w:pPr>
        <w:pStyle w:val="NormalWeb"/>
        <w:spacing w:before="0" w:beforeAutospacing="0" w:after="0" w:afterAutospacing="0"/>
        <w:jc w:val="center"/>
        <w:outlineLvl w:val="2"/>
        <w:rPr>
          <w:rFonts w:asciiTheme="minorHAnsi" w:hAnsiTheme="minorHAnsi" w:cstheme="minorHAnsi"/>
          <w:b/>
          <w:bCs/>
          <w:color w:val="000000"/>
          <w:sz w:val="36"/>
          <w:szCs w:val="36"/>
        </w:rPr>
      </w:pPr>
      <w:r w:rsidRPr="000860D6">
        <w:rPr>
          <w:rFonts w:asciiTheme="minorHAnsi" w:hAnsiTheme="minorHAnsi" w:cstheme="minorHAnsi"/>
          <w:b/>
          <w:bCs/>
          <w:color w:val="000000"/>
          <w:sz w:val="36"/>
          <w:szCs w:val="36"/>
        </w:rPr>
        <w:t>Applied Cognition and Safety Lab</w:t>
      </w:r>
    </w:p>
    <w:p w14:paraId="5C6C73EC" w14:textId="35E9ED63" w:rsidR="00E430EF" w:rsidRDefault="000860D6" w:rsidP="000860D6">
      <w:pPr>
        <w:pStyle w:val="NormalWeb"/>
        <w:spacing w:before="0" w:beforeAutospacing="0" w:after="0" w:afterAutospacing="0"/>
        <w:jc w:val="center"/>
        <w:outlineLvl w:val="2"/>
        <w:rPr>
          <w:rFonts w:asciiTheme="minorHAnsi" w:hAnsiTheme="minorHAnsi" w:cstheme="minorHAnsi"/>
          <w:b/>
          <w:bCs/>
          <w:color w:val="000000"/>
          <w:sz w:val="36"/>
          <w:szCs w:val="36"/>
        </w:rPr>
      </w:pPr>
      <w:r w:rsidRPr="000860D6">
        <w:rPr>
          <w:rFonts w:asciiTheme="minorHAnsi" w:hAnsiTheme="minorHAnsi" w:cstheme="minorHAnsi"/>
          <w:b/>
          <w:bCs/>
          <w:color w:val="000000"/>
          <w:sz w:val="36"/>
          <w:szCs w:val="36"/>
        </w:rPr>
        <w:t xml:space="preserve">Undergraduate </w:t>
      </w:r>
      <w:r w:rsidR="00E430EF" w:rsidRPr="000860D6">
        <w:rPr>
          <w:rFonts w:asciiTheme="minorHAnsi" w:hAnsiTheme="minorHAnsi" w:cstheme="minorHAnsi"/>
          <w:b/>
          <w:bCs/>
          <w:color w:val="000000"/>
          <w:sz w:val="36"/>
          <w:szCs w:val="36"/>
        </w:rPr>
        <w:t>Research Assistant Application</w:t>
      </w:r>
    </w:p>
    <w:p w14:paraId="6A44AC54" w14:textId="77777777" w:rsidR="000860D6" w:rsidRPr="000860D6" w:rsidRDefault="000860D6" w:rsidP="000860D6">
      <w:pPr>
        <w:pStyle w:val="NormalWeb"/>
        <w:spacing w:before="0" w:beforeAutospacing="0" w:after="0" w:afterAutospacing="0"/>
        <w:jc w:val="center"/>
        <w:outlineLvl w:val="2"/>
        <w:rPr>
          <w:rFonts w:asciiTheme="minorHAnsi" w:hAnsiTheme="minorHAnsi" w:cstheme="minorHAnsi"/>
          <w:b/>
          <w:bCs/>
          <w:color w:val="000000"/>
          <w:sz w:val="36"/>
          <w:szCs w:val="36"/>
        </w:rPr>
      </w:pPr>
    </w:p>
    <w:p w14:paraId="47A80910" w14:textId="090DFCD5" w:rsidR="00E430EF" w:rsidRPr="000860D6" w:rsidRDefault="000860D6" w:rsidP="000860D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0860D6">
        <w:rPr>
          <w:rFonts w:asciiTheme="minorHAnsi" w:hAnsiTheme="minorHAnsi" w:cstheme="minorHAnsi"/>
          <w:color w:val="000000"/>
          <w:sz w:val="27"/>
          <w:szCs w:val="27"/>
        </w:rPr>
        <w:t xml:space="preserve">Please complete the following application form and email it to </w:t>
      </w:r>
      <w:hyperlink r:id="rId7" w:history="1">
        <w:r w:rsidRPr="000860D6">
          <w:rPr>
            <w:rStyle w:val="Hyperlink"/>
            <w:rFonts w:asciiTheme="minorHAnsi" w:hAnsiTheme="minorHAnsi" w:cstheme="minorHAnsi"/>
            <w:sz w:val="27"/>
            <w:szCs w:val="27"/>
          </w:rPr>
          <w:t>heesun.choi@ttu.edu</w:t>
        </w:r>
      </w:hyperlink>
      <w:r w:rsidRPr="000860D6">
        <w:rPr>
          <w:rFonts w:asciiTheme="minorHAnsi" w:hAnsiTheme="minorHAnsi" w:cstheme="minorHAnsi"/>
          <w:color w:val="000000"/>
          <w:sz w:val="27"/>
          <w:szCs w:val="27"/>
        </w:rPr>
        <w:t xml:space="preserve">. </w:t>
      </w:r>
    </w:p>
    <w:p w14:paraId="194DE405" w14:textId="10A4A641" w:rsidR="000860D6" w:rsidRDefault="000860D6"/>
    <w:p w14:paraId="40674BD0" w14:textId="77777777" w:rsidR="000860D6" w:rsidRDefault="000860D6" w:rsidP="000860D6">
      <w:r>
        <w:t>What semester and year are you applying for?   _________________________</w:t>
      </w:r>
    </w:p>
    <w:p w14:paraId="4B1A578C" w14:textId="77777777" w:rsidR="000860D6" w:rsidRDefault="000860D6" w:rsidP="000860D6">
      <w:r>
        <w:t>Name: __________________________________</w:t>
      </w:r>
      <w:r>
        <w:tab/>
        <w:t>Phone number: _________________</w:t>
      </w:r>
    </w:p>
    <w:p w14:paraId="4EFE15C2" w14:textId="77777777" w:rsidR="000860D6" w:rsidRDefault="000860D6" w:rsidP="000860D6">
      <w:r>
        <w:t>Email address: ___________________________________________________________</w:t>
      </w:r>
    </w:p>
    <w:p w14:paraId="7A85F522" w14:textId="77777777" w:rsidR="000860D6" w:rsidRDefault="000860D6" w:rsidP="000860D6">
      <w:r>
        <w:t>R # (this is needed to register for the lab for credit): _____________</w:t>
      </w:r>
    </w:p>
    <w:p w14:paraId="19CAAE67" w14:textId="77777777" w:rsidR="000860D6" w:rsidRDefault="000860D6" w:rsidP="000860D6">
      <w:r>
        <w:t>Major(s): __________________________</w:t>
      </w:r>
    </w:p>
    <w:p w14:paraId="56179A58" w14:textId="77777777" w:rsidR="000860D6" w:rsidRDefault="000860D6" w:rsidP="000860D6">
      <w:r>
        <w:t>Psychology GPA: _____</w:t>
      </w:r>
    </w:p>
    <w:p w14:paraId="3F6720E2" w14:textId="77777777" w:rsidR="000860D6" w:rsidRDefault="000860D6" w:rsidP="000860D6">
      <w:r>
        <w:t>Overall GPA: _______</w:t>
      </w:r>
    </w:p>
    <w:p w14:paraId="001A2360" w14:textId="77777777" w:rsidR="000860D6" w:rsidRDefault="000860D6" w:rsidP="000860D6"/>
    <w:p w14:paraId="05CBBD78" w14:textId="6D5BD751" w:rsidR="000860D6" w:rsidRDefault="000860D6" w:rsidP="000860D6">
      <w:r>
        <w:t>What is your current academic year (e.g. sophomore, junior, etc.)? __________________</w:t>
      </w:r>
    </w:p>
    <w:p w14:paraId="743062C8" w14:textId="4691B2BB" w:rsidR="000860D6" w:rsidRDefault="000860D6" w:rsidP="000860D6">
      <w:r w:rsidRPr="000860D6">
        <w:t xml:space="preserve">What is the month and year of your expected graduation? </w:t>
      </w:r>
      <w:r>
        <w:t>__________________</w:t>
      </w:r>
    </w:p>
    <w:p w14:paraId="39A3B1E7" w14:textId="77777777" w:rsidR="000860D6" w:rsidRDefault="000860D6" w:rsidP="000860D6"/>
    <w:p w14:paraId="57ECAB6E" w14:textId="77777777" w:rsidR="000860D6" w:rsidRDefault="000860D6" w:rsidP="000860D6">
      <w:r>
        <w:t>Number of psychology courses taken:  ______</w:t>
      </w:r>
    </w:p>
    <w:p w14:paraId="1FDBC13A" w14:textId="53D1701C" w:rsidR="000860D6" w:rsidRDefault="000860D6" w:rsidP="000860D6">
      <w:r>
        <w:t>Have you taken PSY 2400 Statistical Methods</w:t>
      </w:r>
      <w:r w:rsidR="007C7569">
        <w:t xml:space="preserve"> or an equivalent</w:t>
      </w:r>
      <w:r>
        <w:t xml:space="preserve"> course?</w:t>
      </w:r>
      <w:r>
        <w:tab/>
        <w:t>___ YES        ____ NO</w:t>
      </w:r>
    </w:p>
    <w:p w14:paraId="2D7983DD" w14:textId="0BAA1BD8" w:rsidR="000860D6" w:rsidRDefault="000860D6" w:rsidP="000860D6">
      <w:r w:rsidRPr="000860D6">
        <w:t xml:space="preserve">Have you </w:t>
      </w:r>
      <w:r>
        <w:t>taken PSY 3401 Research Methods</w:t>
      </w:r>
      <w:r w:rsidR="007C7569">
        <w:t xml:space="preserve"> or an equivalent</w:t>
      </w:r>
      <w:r w:rsidRPr="000860D6">
        <w:t xml:space="preserve"> course?</w:t>
      </w:r>
      <w:r>
        <w:tab/>
        <w:t>___ YES        ____ NO</w:t>
      </w:r>
    </w:p>
    <w:p w14:paraId="4963E54D" w14:textId="77777777" w:rsidR="000860D6" w:rsidRDefault="000860D6" w:rsidP="000860D6"/>
    <w:p w14:paraId="29E87EB8" w14:textId="77777777" w:rsidR="000860D6" w:rsidRDefault="000860D6" w:rsidP="000860D6">
      <w:r w:rsidRPr="000860D6">
        <w:t>Do you have any previous experience as a research assistant</w:t>
      </w:r>
      <w:r>
        <w:t xml:space="preserve"> in psychology or other departments? </w:t>
      </w:r>
    </w:p>
    <w:p w14:paraId="29C47427" w14:textId="5E0CBE2C" w:rsidR="000860D6" w:rsidRDefault="000860D6" w:rsidP="000860D6">
      <w:r w:rsidRPr="000860D6">
        <w:t xml:space="preserve"> </w:t>
      </w:r>
      <w:r>
        <w:t>___ YES        ____ NO</w:t>
      </w:r>
    </w:p>
    <w:p w14:paraId="14AEA45D" w14:textId="18609FE7" w:rsidR="000860D6" w:rsidRDefault="000860D6" w:rsidP="000860D6">
      <w:pPr>
        <w:ind w:firstLine="720"/>
      </w:pPr>
      <w:r>
        <w:t xml:space="preserve">If yes, what lab did you work in? </w:t>
      </w:r>
    </w:p>
    <w:p w14:paraId="3E0D1B0B" w14:textId="77777777" w:rsidR="000860D6" w:rsidRDefault="000860D6" w:rsidP="000860D6">
      <w:pPr>
        <w:ind w:firstLine="720"/>
      </w:pPr>
      <w:r>
        <w:t>Describe some of the work you did in your previous lab.</w:t>
      </w:r>
    </w:p>
    <w:p w14:paraId="17D355F5" w14:textId="77777777" w:rsidR="000860D6" w:rsidRDefault="000860D6" w:rsidP="000860D6"/>
    <w:p w14:paraId="3E74E3FF" w14:textId="77777777" w:rsidR="000860D6" w:rsidRDefault="000860D6" w:rsidP="000860D6"/>
    <w:p w14:paraId="255B780B" w14:textId="1AEC8315" w:rsidR="000860D6" w:rsidRDefault="000860D6" w:rsidP="000860D6">
      <w:r>
        <w:lastRenderedPageBreak/>
        <w:t xml:space="preserve">Why are you interested in being a research assistant in the </w:t>
      </w:r>
      <w:r w:rsidR="00156D9E">
        <w:t xml:space="preserve">Applied Cognition and Safety </w:t>
      </w:r>
      <w:bookmarkStart w:id="0" w:name="_GoBack"/>
      <w:bookmarkEnd w:id="0"/>
      <w:r>
        <w:t>lab?</w:t>
      </w:r>
    </w:p>
    <w:p w14:paraId="4118FFA2" w14:textId="77777777" w:rsidR="000860D6" w:rsidRDefault="000860D6" w:rsidP="000860D6"/>
    <w:p w14:paraId="7713C82F" w14:textId="77777777" w:rsidR="000860D6" w:rsidRDefault="000860D6" w:rsidP="000860D6"/>
    <w:p w14:paraId="103C6ABD" w14:textId="77777777" w:rsidR="000860D6" w:rsidRDefault="000860D6" w:rsidP="000860D6"/>
    <w:p w14:paraId="78D78C67" w14:textId="77777777" w:rsidR="000860D6" w:rsidRDefault="000860D6" w:rsidP="000860D6"/>
    <w:p w14:paraId="00325105" w14:textId="77777777" w:rsidR="000860D6" w:rsidRDefault="000860D6" w:rsidP="000860D6">
      <w:r>
        <w:t xml:space="preserve">What are your plans after you earn a Bachelor’s degree? </w:t>
      </w:r>
    </w:p>
    <w:p w14:paraId="255ADB33" w14:textId="77777777" w:rsidR="000860D6" w:rsidRDefault="000860D6" w:rsidP="000860D6"/>
    <w:p w14:paraId="2997F7B7" w14:textId="77777777" w:rsidR="000860D6" w:rsidRDefault="000860D6" w:rsidP="000860D6"/>
    <w:p w14:paraId="58B9CED8" w14:textId="77777777" w:rsidR="000860D6" w:rsidRDefault="000860D6" w:rsidP="000860D6"/>
    <w:p w14:paraId="6B410FBB" w14:textId="77777777" w:rsidR="000860D6" w:rsidRDefault="000860D6" w:rsidP="000860D6"/>
    <w:p w14:paraId="3A055BEA" w14:textId="77777777" w:rsidR="000860D6" w:rsidRDefault="000860D6" w:rsidP="000860D6"/>
    <w:p w14:paraId="7AA3F7E5" w14:textId="77777777" w:rsidR="000860D6" w:rsidRDefault="000860D6" w:rsidP="000860D6"/>
    <w:p w14:paraId="7F6A0EDD" w14:textId="6ABBE2BC" w:rsidR="000860D6" w:rsidRDefault="000860D6" w:rsidP="000860D6">
      <w:pPr>
        <w:pBdr>
          <w:bottom w:val="single" w:sz="4" w:space="1" w:color="auto"/>
        </w:pBdr>
        <w:jc w:val="both"/>
      </w:pPr>
      <w:r>
        <w:rPr>
          <w:b/>
        </w:rPr>
        <w:t>Requirements:</w:t>
      </w:r>
    </w:p>
    <w:p w14:paraId="22C92C19" w14:textId="77777777" w:rsidR="000860D6" w:rsidRPr="009E3ECF" w:rsidRDefault="000860D6" w:rsidP="007C7569">
      <w:pPr>
        <w:pStyle w:val="ListParagraph"/>
        <w:numPr>
          <w:ilvl w:val="0"/>
          <w:numId w:val="1"/>
        </w:numPr>
        <w:spacing w:line="240" w:lineRule="auto"/>
        <w:rPr>
          <w:i/>
        </w:rPr>
      </w:pPr>
      <w:r w:rsidRPr="009E3ECF">
        <w:rPr>
          <w:i/>
        </w:rPr>
        <w:t>Sophomore status or higher</w:t>
      </w:r>
    </w:p>
    <w:p w14:paraId="1AAD7FA5" w14:textId="17FADD6D" w:rsidR="000860D6" w:rsidRDefault="000860D6" w:rsidP="007C7569">
      <w:pPr>
        <w:pStyle w:val="ListParagraph"/>
        <w:numPr>
          <w:ilvl w:val="0"/>
          <w:numId w:val="1"/>
        </w:numPr>
        <w:spacing w:line="240" w:lineRule="auto"/>
        <w:rPr>
          <w:i/>
        </w:rPr>
      </w:pPr>
      <w:r w:rsidRPr="009E3ECF">
        <w:rPr>
          <w:i/>
        </w:rPr>
        <w:t>GPA of 3.0 or higher</w:t>
      </w:r>
    </w:p>
    <w:p w14:paraId="0E0D5BAB" w14:textId="5DD3907B" w:rsidR="007C7569" w:rsidRPr="009E3ECF" w:rsidRDefault="007C7569" w:rsidP="007C7569">
      <w:pPr>
        <w:pStyle w:val="ListParagraph"/>
        <w:numPr>
          <w:ilvl w:val="0"/>
          <w:numId w:val="1"/>
        </w:numPr>
        <w:spacing w:line="240" w:lineRule="auto"/>
        <w:rPr>
          <w:i/>
        </w:rPr>
      </w:pPr>
      <w:r>
        <w:rPr>
          <w:i/>
        </w:rPr>
        <w:t>Completed undergraduate-level statistics (PSY2400 or equivalent) and research methods (PSY3401 or equivalent) courses</w:t>
      </w:r>
    </w:p>
    <w:p w14:paraId="0D069823" w14:textId="7DA1A893" w:rsidR="000860D6" w:rsidRPr="007C7569" w:rsidRDefault="000860D6" w:rsidP="007C7569">
      <w:pPr>
        <w:pStyle w:val="ListParagraph"/>
        <w:numPr>
          <w:ilvl w:val="0"/>
          <w:numId w:val="1"/>
        </w:numPr>
        <w:spacing w:line="240" w:lineRule="auto"/>
        <w:rPr>
          <w:i/>
        </w:rPr>
      </w:pPr>
      <w:r w:rsidRPr="007C7569">
        <w:rPr>
          <w:i/>
        </w:rPr>
        <w:t>Available and willing to work at least 2 semesters</w:t>
      </w:r>
      <w:r w:rsidR="007C7569" w:rsidRPr="007C7569">
        <w:rPr>
          <w:i/>
        </w:rPr>
        <w:t xml:space="preserve"> and </w:t>
      </w:r>
      <w:r w:rsidR="007C7569">
        <w:rPr>
          <w:i/>
        </w:rPr>
        <w:t>10+ hours/</w:t>
      </w:r>
      <w:r w:rsidRPr="007C7569">
        <w:rPr>
          <w:i/>
        </w:rPr>
        <w:t>week for the semester</w:t>
      </w:r>
      <w:r w:rsidR="007C7569">
        <w:rPr>
          <w:i/>
        </w:rPr>
        <w:t>(s)</w:t>
      </w:r>
      <w:r w:rsidRPr="007C7569">
        <w:rPr>
          <w:i/>
        </w:rPr>
        <w:t xml:space="preserve"> you are applying </w:t>
      </w:r>
    </w:p>
    <w:p w14:paraId="51073D39" w14:textId="77777777" w:rsidR="000860D6" w:rsidRDefault="000860D6" w:rsidP="000860D6">
      <w:pPr>
        <w:jc w:val="both"/>
      </w:pPr>
    </w:p>
    <w:p w14:paraId="1DC48AA0" w14:textId="578AAD7D" w:rsidR="000860D6" w:rsidRDefault="000860D6" w:rsidP="000860D6">
      <w:pPr>
        <w:jc w:val="both"/>
      </w:pPr>
      <w:r>
        <w:t>If you do not meet some of the requirements listed above, please explain here why you should still be considered for a research assistant position:</w:t>
      </w:r>
    </w:p>
    <w:p w14:paraId="178ABC52" w14:textId="77777777" w:rsidR="00764BE4" w:rsidRPr="000860D6" w:rsidRDefault="00764BE4" w:rsidP="000860D6"/>
    <w:sectPr w:rsidR="00764BE4" w:rsidRPr="000860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24933" w14:textId="77777777" w:rsidR="009A10B8" w:rsidRDefault="009A10B8" w:rsidP="000860D6">
      <w:pPr>
        <w:spacing w:after="0" w:line="240" w:lineRule="auto"/>
      </w:pPr>
      <w:r>
        <w:separator/>
      </w:r>
    </w:p>
  </w:endnote>
  <w:endnote w:type="continuationSeparator" w:id="0">
    <w:p w14:paraId="681EC0AF" w14:textId="77777777" w:rsidR="009A10B8" w:rsidRDefault="009A10B8" w:rsidP="00086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200AFE" w14:textId="77777777" w:rsidR="000860D6" w:rsidRDefault="000860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6616C2" w14:textId="48DC8912" w:rsidR="000860D6" w:rsidRDefault="000860D6" w:rsidP="000860D6">
    <w:pPr>
      <w:pStyle w:val="Footer"/>
      <w:jc w:val="right"/>
    </w:pPr>
    <w:r>
      <w:t>Updated 1/9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7EDB8" w14:textId="77777777" w:rsidR="000860D6" w:rsidRDefault="00086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F327CA" w14:textId="77777777" w:rsidR="009A10B8" w:rsidRDefault="009A10B8" w:rsidP="000860D6">
      <w:pPr>
        <w:spacing w:after="0" w:line="240" w:lineRule="auto"/>
      </w:pPr>
      <w:r>
        <w:separator/>
      </w:r>
    </w:p>
  </w:footnote>
  <w:footnote w:type="continuationSeparator" w:id="0">
    <w:p w14:paraId="211AEE6F" w14:textId="77777777" w:rsidR="009A10B8" w:rsidRDefault="009A10B8" w:rsidP="00086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A094" w14:textId="77777777" w:rsidR="000860D6" w:rsidRDefault="000860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714BB" w14:textId="77777777" w:rsidR="000860D6" w:rsidRDefault="000860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FF864A" w14:textId="77777777" w:rsidR="000860D6" w:rsidRDefault="000860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DE7A80"/>
    <w:multiLevelType w:val="hybridMultilevel"/>
    <w:tmpl w:val="BD8C30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jAzNjc3tTQ0sLBU0lEKTi0uzszPAykwrQUAHI+UtSwAAAA="/>
  </w:docVars>
  <w:rsids>
    <w:rsidRoot w:val="00E430EF"/>
    <w:rsid w:val="000007D2"/>
    <w:rsid w:val="00001BB6"/>
    <w:rsid w:val="00002030"/>
    <w:rsid w:val="000024A7"/>
    <w:rsid w:val="00002604"/>
    <w:rsid w:val="00002863"/>
    <w:rsid w:val="00002A71"/>
    <w:rsid w:val="00002C7D"/>
    <w:rsid w:val="000045CA"/>
    <w:rsid w:val="0000534E"/>
    <w:rsid w:val="00005829"/>
    <w:rsid w:val="000058ED"/>
    <w:rsid w:val="00005AAA"/>
    <w:rsid w:val="000069DD"/>
    <w:rsid w:val="000072E0"/>
    <w:rsid w:val="000101AA"/>
    <w:rsid w:val="00011497"/>
    <w:rsid w:val="000115AC"/>
    <w:rsid w:val="00011994"/>
    <w:rsid w:val="00011C8F"/>
    <w:rsid w:val="00012202"/>
    <w:rsid w:val="000132B6"/>
    <w:rsid w:val="00013527"/>
    <w:rsid w:val="00013A80"/>
    <w:rsid w:val="00013B0F"/>
    <w:rsid w:val="00014EA8"/>
    <w:rsid w:val="00015518"/>
    <w:rsid w:val="000155AA"/>
    <w:rsid w:val="00015C7C"/>
    <w:rsid w:val="00016D91"/>
    <w:rsid w:val="00016F08"/>
    <w:rsid w:val="00017C88"/>
    <w:rsid w:val="000208EC"/>
    <w:rsid w:val="00020E57"/>
    <w:rsid w:val="000212F2"/>
    <w:rsid w:val="00021A05"/>
    <w:rsid w:val="000224D5"/>
    <w:rsid w:val="00022BCC"/>
    <w:rsid w:val="000236EB"/>
    <w:rsid w:val="00023D3D"/>
    <w:rsid w:val="00023EC1"/>
    <w:rsid w:val="000240A5"/>
    <w:rsid w:val="0002427E"/>
    <w:rsid w:val="0002442B"/>
    <w:rsid w:val="000246C2"/>
    <w:rsid w:val="000248D2"/>
    <w:rsid w:val="00024C2D"/>
    <w:rsid w:val="00024C68"/>
    <w:rsid w:val="000254C2"/>
    <w:rsid w:val="00025B97"/>
    <w:rsid w:val="000268E6"/>
    <w:rsid w:val="00026E31"/>
    <w:rsid w:val="000270C6"/>
    <w:rsid w:val="00027580"/>
    <w:rsid w:val="00027669"/>
    <w:rsid w:val="00027994"/>
    <w:rsid w:val="00027B94"/>
    <w:rsid w:val="00027E37"/>
    <w:rsid w:val="00030272"/>
    <w:rsid w:val="00030857"/>
    <w:rsid w:val="0003147E"/>
    <w:rsid w:val="000319C2"/>
    <w:rsid w:val="000320B0"/>
    <w:rsid w:val="00032290"/>
    <w:rsid w:val="0003238E"/>
    <w:rsid w:val="000327F6"/>
    <w:rsid w:val="0003280E"/>
    <w:rsid w:val="00032877"/>
    <w:rsid w:val="00032947"/>
    <w:rsid w:val="00032A37"/>
    <w:rsid w:val="00032B39"/>
    <w:rsid w:val="00032B53"/>
    <w:rsid w:val="00033AFF"/>
    <w:rsid w:val="000348D4"/>
    <w:rsid w:val="000354AB"/>
    <w:rsid w:val="00035948"/>
    <w:rsid w:val="0003647A"/>
    <w:rsid w:val="0003699E"/>
    <w:rsid w:val="00036B2E"/>
    <w:rsid w:val="0003722C"/>
    <w:rsid w:val="00040168"/>
    <w:rsid w:val="00040723"/>
    <w:rsid w:val="00041D70"/>
    <w:rsid w:val="00042646"/>
    <w:rsid w:val="00045FD8"/>
    <w:rsid w:val="00046170"/>
    <w:rsid w:val="0004621F"/>
    <w:rsid w:val="00046468"/>
    <w:rsid w:val="00046718"/>
    <w:rsid w:val="00046861"/>
    <w:rsid w:val="000511EF"/>
    <w:rsid w:val="0005130D"/>
    <w:rsid w:val="00051C92"/>
    <w:rsid w:val="0005245D"/>
    <w:rsid w:val="0005262C"/>
    <w:rsid w:val="00052A99"/>
    <w:rsid w:val="00052B4F"/>
    <w:rsid w:val="00053973"/>
    <w:rsid w:val="00053AF2"/>
    <w:rsid w:val="00053E84"/>
    <w:rsid w:val="00055764"/>
    <w:rsid w:val="00057204"/>
    <w:rsid w:val="0005772A"/>
    <w:rsid w:val="00057837"/>
    <w:rsid w:val="00057DE5"/>
    <w:rsid w:val="000602CA"/>
    <w:rsid w:val="00060563"/>
    <w:rsid w:val="00061A8B"/>
    <w:rsid w:val="00062341"/>
    <w:rsid w:val="000628AC"/>
    <w:rsid w:val="000634E2"/>
    <w:rsid w:val="00064283"/>
    <w:rsid w:val="00064494"/>
    <w:rsid w:val="00065587"/>
    <w:rsid w:val="00065962"/>
    <w:rsid w:val="00065CF3"/>
    <w:rsid w:val="0007060F"/>
    <w:rsid w:val="000709C8"/>
    <w:rsid w:val="00071334"/>
    <w:rsid w:val="000714C9"/>
    <w:rsid w:val="0007150C"/>
    <w:rsid w:val="00073C1E"/>
    <w:rsid w:val="000755D2"/>
    <w:rsid w:val="00075BF7"/>
    <w:rsid w:val="00076198"/>
    <w:rsid w:val="00080132"/>
    <w:rsid w:val="000813AD"/>
    <w:rsid w:val="000815AC"/>
    <w:rsid w:val="00081A29"/>
    <w:rsid w:val="00081B3E"/>
    <w:rsid w:val="00081E4C"/>
    <w:rsid w:val="00082258"/>
    <w:rsid w:val="00082E51"/>
    <w:rsid w:val="00082EDE"/>
    <w:rsid w:val="0008325E"/>
    <w:rsid w:val="00083587"/>
    <w:rsid w:val="00083A56"/>
    <w:rsid w:val="00083B59"/>
    <w:rsid w:val="00084BAB"/>
    <w:rsid w:val="00085320"/>
    <w:rsid w:val="00085BC7"/>
    <w:rsid w:val="000860D6"/>
    <w:rsid w:val="00086BB1"/>
    <w:rsid w:val="000873E9"/>
    <w:rsid w:val="00087492"/>
    <w:rsid w:val="00087D15"/>
    <w:rsid w:val="0009059C"/>
    <w:rsid w:val="0009085A"/>
    <w:rsid w:val="00091AFF"/>
    <w:rsid w:val="00091D06"/>
    <w:rsid w:val="00092F49"/>
    <w:rsid w:val="000933D0"/>
    <w:rsid w:val="000935F8"/>
    <w:rsid w:val="00094059"/>
    <w:rsid w:val="000941B6"/>
    <w:rsid w:val="00096003"/>
    <w:rsid w:val="0009669C"/>
    <w:rsid w:val="00096A47"/>
    <w:rsid w:val="00097644"/>
    <w:rsid w:val="00097B23"/>
    <w:rsid w:val="00097CAA"/>
    <w:rsid w:val="000A04D0"/>
    <w:rsid w:val="000A05B8"/>
    <w:rsid w:val="000A17F0"/>
    <w:rsid w:val="000A2D19"/>
    <w:rsid w:val="000A3538"/>
    <w:rsid w:val="000A3BF2"/>
    <w:rsid w:val="000A4104"/>
    <w:rsid w:val="000A448A"/>
    <w:rsid w:val="000A668A"/>
    <w:rsid w:val="000A6D6A"/>
    <w:rsid w:val="000B043E"/>
    <w:rsid w:val="000B0E99"/>
    <w:rsid w:val="000B0EB2"/>
    <w:rsid w:val="000B1754"/>
    <w:rsid w:val="000B1A85"/>
    <w:rsid w:val="000B1E88"/>
    <w:rsid w:val="000B29D5"/>
    <w:rsid w:val="000B3328"/>
    <w:rsid w:val="000B3BA6"/>
    <w:rsid w:val="000B3EE7"/>
    <w:rsid w:val="000B43DA"/>
    <w:rsid w:val="000B45C1"/>
    <w:rsid w:val="000B6170"/>
    <w:rsid w:val="000B6234"/>
    <w:rsid w:val="000B6AD9"/>
    <w:rsid w:val="000B743E"/>
    <w:rsid w:val="000C0969"/>
    <w:rsid w:val="000C0DB5"/>
    <w:rsid w:val="000C1848"/>
    <w:rsid w:val="000C1885"/>
    <w:rsid w:val="000C1F60"/>
    <w:rsid w:val="000C23D8"/>
    <w:rsid w:val="000C29E7"/>
    <w:rsid w:val="000C2F75"/>
    <w:rsid w:val="000C3FAF"/>
    <w:rsid w:val="000C4BD9"/>
    <w:rsid w:val="000C506C"/>
    <w:rsid w:val="000C5707"/>
    <w:rsid w:val="000C583B"/>
    <w:rsid w:val="000C6A10"/>
    <w:rsid w:val="000C7E3D"/>
    <w:rsid w:val="000D0451"/>
    <w:rsid w:val="000D09C4"/>
    <w:rsid w:val="000D09D3"/>
    <w:rsid w:val="000D145A"/>
    <w:rsid w:val="000D2371"/>
    <w:rsid w:val="000D241D"/>
    <w:rsid w:val="000D29EB"/>
    <w:rsid w:val="000D3245"/>
    <w:rsid w:val="000D3327"/>
    <w:rsid w:val="000D38C9"/>
    <w:rsid w:val="000D47EE"/>
    <w:rsid w:val="000D4E0D"/>
    <w:rsid w:val="000D4F6C"/>
    <w:rsid w:val="000D6715"/>
    <w:rsid w:val="000D6AED"/>
    <w:rsid w:val="000D6B46"/>
    <w:rsid w:val="000D7F74"/>
    <w:rsid w:val="000E240A"/>
    <w:rsid w:val="000E318B"/>
    <w:rsid w:val="000E31C5"/>
    <w:rsid w:val="000E373F"/>
    <w:rsid w:val="000E41A3"/>
    <w:rsid w:val="000E4989"/>
    <w:rsid w:val="000E5C97"/>
    <w:rsid w:val="000E6622"/>
    <w:rsid w:val="000E673B"/>
    <w:rsid w:val="000E6F0F"/>
    <w:rsid w:val="000E719C"/>
    <w:rsid w:val="000E77BE"/>
    <w:rsid w:val="000F3B88"/>
    <w:rsid w:val="000F3EFB"/>
    <w:rsid w:val="000F63AE"/>
    <w:rsid w:val="000F6E89"/>
    <w:rsid w:val="000F77E5"/>
    <w:rsid w:val="000F7AA6"/>
    <w:rsid w:val="00100A80"/>
    <w:rsid w:val="00100C61"/>
    <w:rsid w:val="001027A1"/>
    <w:rsid w:val="00102BE4"/>
    <w:rsid w:val="00103D36"/>
    <w:rsid w:val="001041E3"/>
    <w:rsid w:val="001051DF"/>
    <w:rsid w:val="0010598D"/>
    <w:rsid w:val="00105B18"/>
    <w:rsid w:val="00105B3F"/>
    <w:rsid w:val="0010670E"/>
    <w:rsid w:val="00106CCC"/>
    <w:rsid w:val="00106DBE"/>
    <w:rsid w:val="00106F02"/>
    <w:rsid w:val="001070E7"/>
    <w:rsid w:val="001077B1"/>
    <w:rsid w:val="00107F96"/>
    <w:rsid w:val="001112FE"/>
    <w:rsid w:val="0011187C"/>
    <w:rsid w:val="00112081"/>
    <w:rsid w:val="001137A5"/>
    <w:rsid w:val="00113BF6"/>
    <w:rsid w:val="00114601"/>
    <w:rsid w:val="0011476F"/>
    <w:rsid w:val="00114EA3"/>
    <w:rsid w:val="00115187"/>
    <w:rsid w:val="00115690"/>
    <w:rsid w:val="0011686E"/>
    <w:rsid w:val="00117349"/>
    <w:rsid w:val="00117A4B"/>
    <w:rsid w:val="001200A5"/>
    <w:rsid w:val="001207B8"/>
    <w:rsid w:val="00120849"/>
    <w:rsid w:val="00120AC6"/>
    <w:rsid w:val="00120D2D"/>
    <w:rsid w:val="00120F53"/>
    <w:rsid w:val="001215CD"/>
    <w:rsid w:val="00121A6F"/>
    <w:rsid w:val="00121C37"/>
    <w:rsid w:val="00122703"/>
    <w:rsid w:val="00122C4D"/>
    <w:rsid w:val="00123EF5"/>
    <w:rsid w:val="0012483E"/>
    <w:rsid w:val="00124AE9"/>
    <w:rsid w:val="00125A78"/>
    <w:rsid w:val="001262AD"/>
    <w:rsid w:val="00126306"/>
    <w:rsid w:val="00130262"/>
    <w:rsid w:val="00130694"/>
    <w:rsid w:val="0013070F"/>
    <w:rsid w:val="00130E74"/>
    <w:rsid w:val="001313BE"/>
    <w:rsid w:val="00131B90"/>
    <w:rsid w:val="00131C92"/>
    <w:rsid w:val="0013237E"/>
    <w:rsid w:val="0013250C"/>
    <w:rsid w:val="001328BE"/>
    <w:rsid w:val="00132D81"/>
    <w:rsid w:val="00132FCB"/>
    <w:rsid w:val="0013342B"/>
    <w:rsid w:val="00133C9D"/>
    <w:rsid w:val="00134F90"/>
    <w:rsid w:val="001355B1"/>
    <w:rsid w:val="00135B97"/>
    <w:rsid w:val="00135BE3"/>
    <w:rsid w:val="001368BF"/>
    <w:rsid w:val="001369FD"/>
    <w:rsid w:val="00137A11"/>
    <w:rsid w:val="00140506"/>
    <w:rsid w:val="0014091E"/>
    <w:rsid w:val="00140EEA"/>
    <w:rsid w:val="001421A4"/>
    <w:rsid w:val="00142892"/>
    <w:rsid w:val="001449E7"/>
    <w:rsid w:val="00146EA7"/>
    <w:rsid w:val="00147BA3"/>
    <w:rsid w:val="00147E91"/>
    <w:rsid w:val="001508C3"/>
    <w:rsid w:val="00151433"/>
    <w:rsid w:val="001520D4"/>
    <w:rsid w:val="00153857"/>
    <w:rsid w:val="00153A7D"/>
    <w:rsid w:val="001553FB"/>
    <w:rsid w:val="00155DC5"/>
    <w:rsid w:val="00156D9E"/>
    <w:rsid w:val="00156E37"/>
    <w:rsid w:val="001574C0"/>
    <w:rsid w:val="00157928"/>
    <w:rsid w:val="001601E9"/>
    <w:rsid w:val="001603AD"/>
    <w:rsid w:val="001604EF"/>
    <w:rsid w:val="0016232E"/>
    <w:rsid w:val="00164106"/>
    <w:rsid w:val="001645C2"/>
    <w:rsid w:val="00164B29"/>
    <w:rsid w:val="00164BAD"/>
    <w:rsid w:val="00164C42"/>
    <w:rsid w:val="001667F8"/>
    <w:rsid w:val="00166CDE"/>
    <w:rsid w:val="00166FCE"/>
    <w:rsid w:val="001677A0"/>
    <w:rsid w:val="001704B5"/>
    <w:rsid w:val="001705A5"/>
    <w:rsid w:val="00170EF5"/>
    <w:rsid w:val="001718FA"/>
    <w:rsid w:val="00171D09"/>
    <w:rsid w:val="001730FD"/>
    <w:rsid w:val="00173275"/>
    <w:rsid w:val="00173896"/>
    <w:rsid w:val="001740DB"/>
    <w:rsid w:val="001742C8"/>
    <w:rsid w:val="00174426"/>
    <w:rsid w:val="00174904"/>
    <w:rsid w:val="00175133"/>
    <w:rsid w:val="00175542"/>
    <w:rsid w:val="00175587"/>
    <w:rsid w:val="00176429"/>
    <w:rsid w:val="00177037"/>
    <w:rsid w:val="0017725E"/>
    <w:rsid w:val="0017747F"/>
    <w:rsid w:val="001774D6"/>
    <w:rsid w:val="00177E11"/>
    <w:rsid w:val="0018013B"/>
    <w:rsid w:val="00182A20"/>
    <w:rsid w:val="001840DB"/>
    <w:rsid w:val="00184ED7"/>
    <w:rsid w:val="00187014"/>
    <w:rsid w:val="00187522"/>
    <w:rsid w:val="00187EDB"/>
    <w:rsid w:val="00191820"/>
    <w:rsid w:val="00191EC2"/>
    <w:rsid w:val="00192A9C"/>
    <w:rsid w:val="00193251"/>
    <w:rsid w:val="001943F7"/>
    <w:rsid w:val="0019454D"/>
    <w:rsid w:val="00195913"/>
    <w:rsid w:val="00195ACF"/>
    <w:rsid w:val="00196F1B"/>
    <w:rsid w:val="00196F5E"/>
    <w:rsid w:val="00197663"/>
    <w:rsid w:val="001A10EB"/>
    <w:rsid w:val="001A14ED"/>
    <w:rsid w:val="001A1AC3"/>
    <w:rsid w:val="001A1B4E"/>
    <w:rsid w:val="001A2170"/>
    <w:rsid w:val="001A2A8B"/>
    <w:rsid w:val="001A3520"/>
    <w:rsid w:val="001A3578"/>
    <w:rsid w:val="001A39EF"/>
    <w:rsid w:val="001A3BBB"/>
    <w:rsid w:val="001A490D"/>
    <w:rsid w:val="001A4D79"/>
    <w:rsid w:val="001A536D"/>
    <w:rsid w:val="001A5913"/>
    <w:rsid w:val="001A5A3A"/>
    <w:rsid w:val="001A6D89"/>
    <w:rsid w:val="001B038C"/>
    <w:rsid w:val="001B1079"/>
    <w:rsid w:val="001B193A"/>
    <w:rsid w:val="001B1F29"/>
    <w:rsid w:val="001B2614"/>
    <w:rsid w:val="001B2FD4"/>
    <w:rsid w:val="001B3505"/>
    <w:rsid w:val="001B364F"/>
    <w:rsid w:val="001B3C0E"/>
    <w:rsid w:val="001B3C84"/>
    <w:rsid w:val="001B3EDA"/>
    <w:rsid w:val="001B4834"/>
    <w:rsid w:val="001B55D4"/>
    <w:rsid w:val="001B7A6D"/>
    <w:rsid w:val="001B7C72"/>
    <w:rsid w:val="001C2177"/>
    <w:rsid w:val="001C2DD7"/>
    <w:rsid w:val="001C399C"/>
    <w:rsid w:val="001C4B4F"/>
    <w:rsid w:val="001C4C17"/>
    <w:rsid w:val="001C64A7"/>
    <w:rsid w:val="001C67D8"/>
    <w:rsid w:val="001C696F"/>
    <w:rsid w:val="001C7422"/>
    <w:rsid w:val="001D025B"/>
    <w:rsid w:val="001D0B11"/>
    <w:rsid w:val="001D0D15"/>
    <w:rsid w:val="001D1568"/>
    <w:rsid w:val="001D16C4"/>
    <w:rsid w:val="001D1F1A"/>
    <w:rsid w:val="001D2450"/>
    <w:rsid w:val="001D2B19"/>
    <w:rsid w:val="001D2F4B"/>
    <w:rsid w:val="001D3126"/>
    <w:rsid w:val="001D3317"/>
    <w:rsid w:val="001D3B78"/>
    <w:rsid w:val="001D3EFC"/>
    <w:rsid w:val="001D4550"/>
    <w:rsid w:val="001D481F"/>
    <w:rsid w:val="001D5D32"/>
    <w:rsid w:val="001D67EF"/>
    <w:rsid w:val="001D6FE6"/>
    <w:rsid w:val="001D7077"/>
    <w:rsid w:val="001E029C"/>
    <w:rsid w:val="001E0D75"/>
    <w:rsid w:val="001E153B"/>
    <w:rsid w:val="001E3198"/>
    <w:rsid w:val="001E3B6E"/>
    <w:rsid w:val="001E3FDE"/>
    <w:rsid w:val="001E44A2"/>
    <w:rsid w:val="001E4AEC"/>
    <w:rsid w:val="001E54A4"/>
    <w:rsid w:val="001E623F"/>
    <w:rsid w:val="001E63B8"/>
    <w:rsid w:val="001E75D6"/>
    <w:rsid w:val="001E778B"/>
    <w:rsid w:val="001E7887"/>
    <w:rsid w:val="001E7DB4"/>
    <w:rsid w:val="001F034F"/>
    <w:rsid w:val="001F03F5"/>
    <w:rsid w:val="001F04FE"/>
    <w:rsid w:val="001F151B"/>
    <w:rsid w:val="001F18BF"/>
    <w:rsid w:val="001F4054"/>
    <w:rsid w:val="001F413B"/>
    <w:rsid w:val="001F5475"/>
    <w:rsid w:val="001F55AA"/>
    <w:rsid w:val="001F6EB1"/>
    <w:rsid w:val="0020012F"/>
    <w:rsid w:val="0020031D"/>
    <w:rsid w:val="002004EA"/>
    <w:rsid w:val="002006B3"/>
    <w:rsid w:val="002007EB"/>
    <w:rsid w:val="00200A2F"/>
    <w:rsid w:val="002015B1"/>
    <w:rsid w:val="00201FB8"/>
    <w:rsid w:val="00202135"/>
    <w:rsid w:val="0020386F"/>
    <w:rsid w:val="00204BF8"/>
    <w:rsid w:val="002062B7"/>
    <w:rsid w:val="00206EFE"/>
    <w:rsid w:val="00207679"/>
    <w:rsid w:val="00210600"/>
    <w:rsid w:val="00214050"/>
    <w:rsid w:val="00215324"/>
    <w:rsid w:val="00215B50"/>
    <w:rsid w:val="0021626A"/>
    <w:rsid w:val="00217AD4"/>
    <w:rsid w:val="002208C2"/>
    <w:rsid w:val="0022127F"/>
    <w:rsid w:val="002215EA"/>
    <w:rsid w:val="00223C46"/>
    <w:rsid w:val="00224348"/>
    <w:rsid w:val="00225A0D"/>
    <w:rsid w:val="00225EA0"/>
    <w:rsid w:val="0022623B"/>
    <w:rsid w:val="00226AA3"/>
    <w:rsid w:val="00226AB0"/>
    <w:rsid w:val="002279B5"/>
    <w:rsid w:val="00227D94"/>
    <w:rsid w:val="00232067"/>
    <w:rsid w:val="0023274A"/>
    <w:rsid w:val="00233435"/>
    <w:rsid w:val="00233B6F"/>
    <w:rsid w:val="00233E60"/>
    <w:rsid w:val="00234105"/>
    <w:rsid w:val="00234FD9"/>
    <w:rsid w:val="00235545"/>
    <w:rsid w:val="002355EE"/>
    <w:rsid w:val="002356E5"/>
    <w:rsid w:val="00236478"/>
    <w:rsid w:val="002369E2"/>
    <w:rsid w:val="00236AD2"/>
    <w:rsid w:val="002373C5"/>
    <w:rsid w:val="00240FA4"/>
    <w:rsid w:val="0024121C"/>
    <w:rsid w:val="0024134A"/>
    <w:rsid w:val="00241ADF"/>
    <w:rsid w:val="00242573"/>
    <w:rsid w:val="002432FD"/>
    <w:rsid w:val="0024380D"/>
    <w:rsid w:val="00243BC5"/>
    <w:rsid w:val="00244CEB"/>
    <w:rsid w:val="002453F7"/>
    <w:rsid w:val="00245F2E"/>
    <w:rsid w:val="002461D7"/>
    <w:rsid w:val="0024645C"/>
    <w:rsid w:val="00246566"/>
    <w:rsid w:val="00246CF5"/>
    <w:rsid w:val="00246FF1"/>
    <w:rsid w:val="00247343"/>
    <w:rsid w:val="0024771E"/>
    <w:rsid w:val="002478C7"/>
    <w:rsid w:val="0025045E"/>
    <w:rsid w:val="00250551"/>
    <w:rsid w:val="00250DA5"/>
    <w:rsid w:val="00252A35"/>
    <w:rsid w:val="002542AE"/>
    <w:rsid w:val="00254C18"/>
    <w:rsid w:val="00254D4F"/>
    <w:rsid w:val="002553EA"/>
    <w:rsid w:val="00255533"/>
    <w:rsid w:val="002567A6"/>
    <w:rsid w:val="00256992"/>
    <w:rsid w:val="002604CC"/>
    <w:rsid w:val="002608BD"/>
    <w:rsid w:val="002613B2"/>
    <w:rsid w:val="00261973"/>
    <w:rsid w:val="0026274B"/>
    <w:rsid w:val="002634E4"/>
    <w:rsid w:val="00263EE4"/>
    <w:rsid w:val="002640C4"/>
    <w:rsid w:val="00264AF2"/>
    <w:rsid w:val="00265E05"/>
    <w:rsid w:val="00266ACC"/>
    <w:rsid w:val="00267D4D"/>
    <w:rsid w:val="00267FDA"/>
    <w:rsid w:val="00270D60"/>
    <w:rsid w:val="00271554"/>
    <w:rsid w:val="002718CA"/>
    <w:rsid w:val="00271B7D"/>
    <w:rsid w:val="00272A31"/>
    <w:rsid w:val="00272E82"/>
    <w:rsid w:val="002733FD"/>
    <w:rsid w:val="002734A3"/>
    <w:rsid w:val="002743C0"/>
    <w:rsid w:val="00275B52"/>
    <w:rsid w:val="00275C40"/>
    <w:rsid w:val="00275FB6"/>
    <w:rsid w:val="0027614F"/>
    <w:rsid w:val="002767FD"/>
    <w:rsid w:val="002771B8"/>
    <w:rsid w:val="00277442"/>
    <w:rsid w:val="002777CB"/>
    <w:rsid w:val="00280397"/>
    <w:rsid w:val="00280C75"/>
    <w:rsid w:val="00281A83"/>
    <w:rsid w:val="00283F30"/>
    <w:rsid w:val="00285BDD"/>
    <w:rsid w:val="002865E7"/>
    <w:rsid w:val="002874C6"/>
    <w:rsid w:val="002875C9"/>
    <w:rsid w:val="0028784D"/>
    <w:rsid w:val="00291524"/>
    <w:rsid w:val="00291841"/>
    <w:rsid w:val="00291F8D"/>
    <w:rsid w:val="00292F70"/>
    <w:rsid w:val="0029481A"/>
    <w:rsid w:val="002964B4"/>
    <w:rsid w:val="002967F8"/>
    <w:rsid w:val="00296845"/>
    <w:rsid w:val="002A2326"/>
    <w:rsid w:val="002A299B"/>
    <w:rsid w:val="002A3152"/>
    <w:rsid w:val="002A37D5"/>
    <w:rsid w:val="002A41F8"/>
    <w:rsid w:val="002A4C21"/>
    <w:rsid w:val="002A4DF3"/>
    <w:rsid w:val="002A4E96"/>
    <w:rsid w:val="002A5ACF"/>
    <w:rsid w:val="002A602B"/>
    <w:rsid w:val="002A6A66"/>
    <w:rsid w:val="002A6A6E"/>
    <w:rsid w:val="002A7CFC"/>
    <w:rsid w:val="002B0026"/>
    <w:rsid w:val="002B00E4"/>
    <w:rsid w:val="002B050C"/>
    <w:rsid w:val="002B16DC"/>
    <w:rsid w:val="002B1AB0"/>
    <w:rsid w:val="002B1CF6"/>
    <w:rsid w:val="002B3074"/>
    <w:rsid w:val="002B3D82"/>
    <w:rsid w:val="002B3E7A"/>
    <w:rsid w:val="002B58C4"/>
    <w:rsid w:val="002B59E8"/>
    <w:rsid w:val="002B6244"/>
    <w:rsid w:val="002B6924"/>
    <w:rsid w:val="002B6A19"/>
    <w:rsid w:val="002B72B3"/>
    <w:rsid w:val="002C01D8"/>
    <w:rsid w:val="002C066F"/>
    <w:rsid w:val="002C068C"/>
    <w:rsid w:val="002C18FB"/>
    <w:rsid w:val="002C23BE"/>
    <w:rsid w:val="002C2A67"/>
    <w:rsid w:val="002C3361"/>
    <w:rsid w:val="002C3E9E"/>
    <w:rsid w:val="002C40C0"/>
    <w:rsid w:val="002C4322"/>
    <w:rsid w:val="002C47A5"/>
    <w:rsid w:val="002C4AD5"/>
    <w:rsid w:val="002C4C7D"/>
    <w:rsid w:val="002C4E16"/>
    <w:rsid w:val="002C523A"/>
    <w:rsid w:val="002C5718"/>
    <w:rsid w:val="002C5FBD"/>
    <w:rsid w:val="002C6866"/>
    <w:rsid w:val="002C7430"/>
    <w:rsid w:val="002D0E5F"/>
    <w:rsid w:val="002D10DA"/>
    <w:rsid w:val="002D162E"/>
    <w:rsid w:val="002D1904"/>
    <w:rsid w:val="002D1DD8"/>
    <w:rsid w:val="002D1FEF"/>
    <w:rsid w:val="002D2AB3"/>
    <w:rsid w:val="002D4145"/>
    <w:rsid w:val="002D4DFE"/>
    <w:rsid w:val="002D5667"/>
    <w:rsid w:val="002D5A9C"/>
    <w:rsid w:val="002D68D2"/>
    <w:rsid w:val="002D79DC"/>
    <w:rsid w:val="002E009B"/>
    <w:rsid w:val="002E149E"/>
    <w:rsid w:val="002E1A50"/>
    <w:rsid w:val="002E30A8"/>
    <w:rsid w:val="002E388E"/>
    <w:rsid w:val="002E3BE8"/>
    <w:rsid w:val="002E5020"/>
    <w:rsid w:val="002E529E"/>
    <w:rsid w:val="002E571F"/>
    <w:rsid w:val="002E5D09"/>
    <w:rsid w:val="002E5F0F"/>
    <w:rsid w:val="002E63A9"/>
    <w:rsid w:val="002E65D4"/>
    <w:rsid w:val="002E65F6"/>
    <w:rsid w:val="002E797E"/>
    <w:rsid w:val="002F0590"/>
    <w:rsid w:val="002F0746"/>
    <w:rsid w:val="002F0AE6"/>
    <w:rsid w:val="002F0F4A"/>
    <w:rsid w:val="002F1B18"/>
    <w:rsid w:val="002F3158"/>
    <w:rsid w:val="002F3AF3"/>
    <w:rsid w:val="002F3E8F"/>
    <w:rsid w:val="002F4179"/>
    <w:rsid w:val="002F4345"/>
    <w:rsid w:val="002F4E0A"/>
    <w:rsid w:val="002F55BB"/>
    <w:rsid w:val="002F683B"/>
    <w:rsid w:val="002F6853"/>
    <w:rsid w:val="002F6A4C"/>
    <w:rsid w:val="002F7D5A"/>
    <w:rsid w:val="0030101F"/>
    <w:rsid w:val="003016C9"/>
    <w:rsid w:val="00302203"/>
    <w:rsid w:val="00302257"/>
    <w:rsid w:val="00303AAE"/>
    <w:rsid w:val="00305155"/>
    <w:rsid w:val="003054E1"/>
    <w:rsid w:val="00305A61"/>
    <w:rsid w:val="00305B7C"/>
    <w:rsid w:val="00305BCC"/>
    <w:rsid w:val="00305D72"/>
    <w:rsid w:val="003077F1"/>
    <w:rsid w:val="003109B0"/>
    <w:rsid w:val="00310A60"/>
    <w:rsid w:val="00310BD4"/>
    <w:rsid w:val="003127C7"/>
    <w:rsid w:val="00312E04"/>
    <w:rsid w:val="00312F01"/>
    <w:rsid w:val="003145C2"/>
    <w:rsid w:val="00314DBA"/>
    <w:rsid w:val="00315AD8"/>
    <w:rsid w:val="00315B1E"/>
    <w:rsid w:val="003168C0"/>
    <w:rsid w:val="00317D4A"/>
    <w:rsid w:val="003206A9"/>
    <w:rsid w:val="0032073B"/>
    <w:rsid w:val="00321426"/>
    <w:rsid w:val="0032182D"/>
    <w:rsid w:val="00323C79"/>
    <w:rsid w:val="0032475B"/>
    <w:rsid w:val="00324F47"/>
    <w:rsid w:val="003251D6"/>
    <w:rsid w:val="00325A82"/>
    <w:rsid w:val="00326146"/>
    <w:rsid w:val="00326EB4"/>
    <w:rsid w:val="003270AC"/>
    <w:rsid w:val="00327278"/>
    <w:rsid w:val="003304CE"/>
    <w:rsid w:val="00331CBB"/>
    <w:rsid w:val="00332196"/>
    <w:rsid w:val="003321C2"/>
    <w:rsid w:val="003330DD"/>
    <w:rsid w:val="00333C24"/>
    <w:rsid w:val="00334062"/>
    <w:rsid w:val="00334354"/>
    <w:rsid w:val="00334939"/>
    <w:rsid w:val="00334E6E"/>
    <w:rsid w:val="00336070"/>
    <w:rsid w:val="00336349"/>
    <w:rsid w:val="0033689B"/>
    <w:rsid w:val="00336BDF"/>
    <w:rsid w:val="00337393"/>
    <w:rsid w:val="00340DAB"/>
    <w:rsid w:val="003419BC"/>
    <w:rsid w:val="003431E9"/>
    <w:rsid w:val="003435E0"/>
    <w:rsid w:val="00343E2C"/>
    <w:rsid w:val="00343EFA"/>
    <w:rsid w:val="00344085"/>
    <w:rsid w:val="003440ED"/>
    <w:rsid w:val="00344360"/>
    <w:rsid w:val="00344F38"/>
    <w:rsid w:val="00344F9D"/>
    <w:rsid w:val="00345131"/>
    <w:rsid w:val="0034528D"/>
    <w:rsid w:val="00345E46"/>
    <w:rsid w:val="00346362"/>
    <w:rsid w:val="00346998"/>
    <w:rsid w:val="00346A4B"/>
    <w:rsid w:val="00346E05"/>
    <w:rsid w:val="00347A54"/>
    <w:rsid w:val="00350A25"/>
    <w:rsid w:val="003512CB"/>
    <w:rsid w:val="003513BA"/>
    <w:rsid w:val="0035299C"/>
    <w:rsid w:val="00352CDE"/>
    <w:rsid w:val="00352EF7"/>
    <w:rsid w:val="00353011"/>
    <w:rsid w:val="00355145"/>
    <w:rsid w:val="00355890"/>
    <w:rsid w:val="0035627F"/>
    <w:rsid w:val="003565EE"/>
    <w:rsid w:val="0035685D"/>
    <w:rsid w:val="003573B1"/>
    <w:rsid w:val="00360712"/>
    <w:rsid w:val="003608C3"/>
    <w:rsid w:val="00362651"/>
    <w:rsid w:val="00362846"/>
    <w:rsid w:val="00362D7F"/>
    <w:rsid w:val="00362E66"/>
    <w:rsid w:val="003632B4"/>
    <w:rsid w:val="00363F30"/>
    <w:rsid w:val="003642B3"/>
    <w:rsid w:val="00365026"/>
    <w:rsid w:val="003674A2"/>
    <w:rsid w:val="003674AE"/>
    <w:rsid w:val="003700D2"/>
    <w:rsid w:val="00370EA6"/>
    <w:rsid w:val="003716DF"/>
    <w:rsid w:val="00372F62"/>
    <w:rsid w:val="0037338A"/>
    <w:rsid w:val="00375469"/>
    <w:rsid w:val="003755B7"/>
    <w:rsid w:val="00375B6D"/>
    <w:rsid w:val="00377585"/>
    <w:rsid w:val="00380510"/>
    <w:rsid w:val="003808E9"/>
    <w:rsid w:val="00380905"/>
    <w:rsid w:val="003813AA"/>
    <w:rsid w:val="00382734"/>
    <w:rsid w:val="00382AB2"/>
    <w:rsid w:val="0038432E"/>
    <w:rsid w:val="0038597D"/>
    <w:rsid w:val="00385B2C"/>
    <w:rsid w:val="00386BD3"/>
    <w:rsid w:val="00386CEC"/>
    <w:rsid w:val="00387861"/>
    <w:rsid w:val="003878F1"/>
    <w:rsid w:val="0039179A"/>
    <w:rsid w:val="00391CA4"/>
    <w:rsid w:val="0039254F"/>
    <w:rsid w:val="0039297D"/>
    <w:rsid w:val="00392D5C"/>
    <w:rsid w:val="003940E0"/>
    <w:rsid w:val="003943B4"/>
    <w:rsid w:val="00394F9C"/>
    <w:rsid w:val="00395056"/>
    <w:rsid w:val="00395603"/>
    <w:rsid w:val="003962A9"/>
    <w:rsid w:val="0039670F"/>
    <w:rsid w:val="003968E5"/>
    <w:rsid w:val="00397752"/>
    <w:rsid w:val="003A311F"/>
    <w:rsid w:val="003A3D7C"/>
    <w:rsid w:val="003A43C4"/>
    <w:rsid w:val="003A55E0"/>
    <w:rsid w:val="003A6CC2"/>
    <w:rsid w:val="003A7BE6"/>
    <w:rsid w:val="003B018A"/>
    <w:rsid w:val="003B2559"/>
    <w:rsid w:val="003B3415"/>
    <w:rsid w:val="003B37E2"/>
    <w:rsid w:val="003B3DE4"/>
    <w:rsid w:val="003B3E87"/>
    <w:rsid w:val="003B489A"/>
    <w:rsid w:val="003B48A0"/>
    <w:rsid w:val="003B5503"/>
    <w:rsid w:val="003B578A"/>
    <w:rsid w:val="003B58EE"/>
    <w:rsid w:val="003B63AE"/>
    <w:rsid w:val="003B670C"/>
    <w:rsid w:val="003B694C"/>
    <w:rsid w:val="003B6BC2"/>
    <w:rsid w:val="003B6CFB"/>
    <w:rsid w:val="003B79F4"/>
    <w:rsid w:val="003C0866"/>
    <w:rsid w:val="003C125F"/>
    <w:rsid w:val="003C1290"/>
    <w:rsid w:val="003C141C"/>
    <w:rsid w:val="003C2096"/>
    <w:rsid w:val="003C21A7"/>
    <w:rsid w:val="003C2516"/>
    <w:rsid w:val="003C26C0"/>
    <w:rsid w:val="003C367F"/>
    <w:rsid w:val="003C3A2B"/>
    <w:rsid w:val="003C402C"/>
    <w:rsid w:val="003C463E"/>
    <w:rsid w:val="003C4CCC"/>
    <w:rsid w:val="003C4D6A"/>
    <w:rsid w:val="003C4E4A"/>
    <w:rsid w:val="003C530E"/>
    <w:rsid w:val="003C57C9"/>
    <w:rsid w:val="003C5FE4"/>
    <w:rsid w:val="003C60EB"/>
    <w:rsid w:val="003C6F7D"/>
    <w:rsid w:val="003C7299"/>
    <w:rsid w:val="003C746D"/>
    <w:rsid w:val="003C7B8A"/>
    <w:rsid w:val="003D07F1"/>
    <w:rsid w:val="003D08EC"/>
    <w:rsid w:val="003D0F2B"/>
    <w:rsid w:val="003D0F9B"/>
    <w:rsid w:val="003D11EE"/>
    <w:rsid w:val="003D2199"/>
    <w:rsid w:val="003D349C"/>
    <w:rsid w:val="003D6160"/>
    <w:rsid w:val="003D6D76"/>
    <w:rsid w:val="003D7531"/>
    <w:rsid w:val="003D7B78"/>
    <w:rsid w:val="003E15C0"/>
    <w:rsid w:val="003E2A35"/>
    <w:rsid w:val="003E3900"/>
    <w:rsid w:val="003E4947"/>
    <w:rsid w:val="003E4966"/>
    <w:rsid w:val="003E6D0A"/>
    <w:rsid w:val="003E73B2"/>
    <w:rsid w:val="003E7533"/>
    <w:rsid w:val="003E757B"/>
    <w:rsid w:val="003E795C"/>
    <w:rsid w:val="003F043E"/>
    <w:rsid w:val="003F0E7D"/>
    <w:rsid w:val="003F1482"/>
    <w:rsid w:val="003F2809"/>
    <w:rsid w:val="003F3E51"/>
    <w:rsid w:val="003F41DE"/>
    <w:rsid w:val="003F5C5F"/>
    <w:rsid w:val="003F6AEB"/>
    <w:rsid w:val="0040004D"/>
    <w:rsid w:val="00400401"/>
    <w:rsid w:val="00402036"/>
    <w:rsid w:val="004023B8"/>
    <w:rsid w:val="004024BD"/>
    <w:rsid w:val="004025A6"/>
    <w:rsid w:val="00403C40"/>
    <w:rsid w:val="00403F0D"/>
    <w:rsid w:val="00404886"/>
    <w:rsid w:val="00405038"/>
    <w:rsid w:val="004052BC"/>
    <w:rsid w:val="0040553E"/>
    <w:rsid w:val="0040594D"/>
    <w:rsid w:val="0040639D"/>
    <w:rsid w:val="00406DCE"/>
    <w:rsid w:val="004077BE"/>
    <w:rsid w:val="00410001"/>
    <w:rsid w:val="00410A48"/>
    <w:rsid w:val="00410BAF"/>
    <w:rsid w:val="00411281"/>
    <w:rsid w:val="004114C3"/>
    <w:rsid w:val="00411522"/>
    <w:rsid w:val="004117A6"/>
    <w:rsid w:val="004138F2"/>
    <w:rsid w:val="0041414A"/>
    <w:rsid w:val="00414B4A"/>
    <w:rsid w:val="00414C76"/>
    <w:rsid w:val="00414FA7"/>
    <w:rsid w:val="004155B6"/>
    <w:rsid w:val="00415D0E"/>
    <w:rsid w:val="00415E55"/>
    <w:rsid w:val="004162C5"/>
    <w:rsid w:val="004176BD"/>
    <w:rsid w:val="00417FAE"/>
    <w:rsid w:val="00420100"/>
    <w:rsid w:val="00420568"/>
    <w:rsid w:val="00421656"/>
    <w:rsid w:val="004223E2"/>
    <w:rsid w:val="00422961"/>
    <w:rsid w:val="00423063"/>
    <w:rsid w:val="004234CB"/>
    <w:rsid w:val="00423D31"/>
    <w:rsid w:val="00423EA6"/>
    <w:rsid w:val="004247D8"/>
    <w:rsid w:val="00424809"/>
    <w:rsid w:val="00424FE7"/>
    <w:rsid w:val="0042507F"/>
    <w:rsid w:val="0042584D"/>
    <w:rsid w:val="00426026"/>
    <w:rsid w:val="0042690E"/>
    <w:rsid w:val="00426AFB"/>
    <w:rsid w:val="0042727D"/>
    <w:rsid w:val="004276B5"/>
    <w:rsid w:val="00427DAD"/>
    <w:rsid w:val="00430124"/>
    <w:rsid w:val="00430665"/>
    <w:rsid w:val="0043196B"/>
    <w:rsid w:val="00432665"/>
    <w:rsid w:val="004331BC"/>
    <w:rsid w:val="00433367"/>
    <w:rsid w:val="004343CF"/>
    <w:rsid w:val="00436550"/>
    <w:rsid w:val="00436595"/>
    <w:rsid w:val="004367A2"/>
    <w:rsid w:val="00437654"/>
    <w:rsid w:val="00437BC5"/>
    <w:rsid w:val="0044026B"/>
    <w:rsid w:val="00440A9F"/>
    <w:rsid w:val="00440AA7"/>
    <w:rsid w:val="00442A55"/>
    <w:rsid w:val="00444289"/>
    <w:rsid w:val="00444A13"/>
    <w:rsid w:val="00446275"/>
    <w:rsid w:val="004464E1"/>
    <w:rsid w:val="0044781A"/>
    <w:rsid w:val="00447EDF"/>
    <w:rsid w:val="004502A7"/>
    <w:rsid w:val="00450DE1"/>
    <w:rsid w:val="00450F05"/>
    <w:rsid w:val="00451000"/>
    <w:rsid w:val="00451F09"/>
    <w:rsid w:val="00452687"/>
    <w:rsid w:val="00453C84"/>
    <w:rsid w:val="00453E7F"/>
    <w:rsid w:val="004541BF"/>
    <w:rsid w:val="00454CBE"/>
    <w:rsid w:val="00455B1D"/>
    <w:rsid w:val="004560DA"/>
    <w:rsid w:val="00456479"/>
    <w:rsid w:val="00456748"/>
    <w:rsid w:val="004572EB"/>
    <w:rsid w:val="00457867"/>
    <w:rsid w:val="00461C38"/>
    <w:rsid w:val="00461CBB"/>
    <w:rsid w:val="00461D2D"/>
    <w:rsid w:val="00462349"/>
    <w:rsid w:val="00462AEB"/>
    <w:rsid w:val="00462EBB"/>
    <w:rsid w:val="004633E3"/>
    <w:rsid w:val="00463C52"/>
    <w:rsid w:val="0046435D"/>
    <w:rsid w:val="0046540C"/>
    <w:rsid w:val="004659E9"/>
    <w:rsid w:val="00466743"/>
    <w:rsid w:val="00466CBC"/>
    <w:rsid w:val="00466CCE"/>
    <w:rsid w:val="00467054"/>
    <w:rsid w:val="0046764F"/>
    <w:rsid w:val="00467750"/>
    <w:rsid w:val="004704BB"/>
    <w:rsid w:val="00470A65"/>
    <w:rsid w:val="00470D78"/>
    <w:rsid w:val="004717EA"/>
    <w:rsid w:val="00471D7F"/>
    <w:rsid w:val="00472564"/>
    <w:rsid w:val="00472761"/>
    <w:rsid w:val="00475881"/>
    <w:rsid w:val="0047596D"/>
    <w:rsid w:val="0047606F"/>
    <w:rsid w:val="00476920"/>
    <w:rsid w:val="00477E85"/>
    <w:rsid w:val="004817F4"/>
    <w:rsid w:val="00482307"/>
    <w:rsid w:val="004831C1"/>
    <w:rsid w:val="0048341F"/>
    <w:rsid w:val="00483B13"/>
    <w:rsid w:val="00484B9B"/>
    <w:rsid w:val="00485065"/>
    <w:rsid w:val="0048521F"/>
    <w:rsid w:val="00485E38"/>
    <w:rsid w:val="00486038"/>
    <w:rsid w:val="004860D9"/>
    <w:rsid w:val="004861FE"/>
    <w:rsid w:val="004862D5"/>
    <w:rsid w:val="00486DCF"/>
    <w:rsid w:val="00487427"/>
    <w:rsid w:val="004904CD"/>
    <w:rsid w:val="0049094C"/>
    <w:rsid w:val="00491616"/>
    <w:rsid w:val="00491AA3"/>
    <w:rsid w:val="004926DC"/>
    <w:rsid w:val="0049412E"/>
    <w:rsid w:val="00494AAC"/>
    <w:rsid w:val="0049669D"/>
    <w:rsid w:val="0049693C"/>
    <w:rsid w:val="00497861"/>
    <w:rsid w:val="004A0740"/>
    <w:rsid w:val="004A1737"/>
    <w:rsid w:val="004A182A"/>
    <w:rsid w:val="004A18EE"/>
    <w:rsid w:val="004A1C2E"/>
    <w:rsid w:val="004A1E69"/>
    <w:rsid w:val="004A28A8"/>
    <w:rsid w:val="004A577F"/>
    <w:rsid w:val="004A668E"/>
    <w:rsid w:val="004A72A1"/>
    <w:rsid w:val="004A7CF8"/>
    <w:rsid w:val="004B00B4"/>
    <w:rsid w:val="004B0246"/>
    <w:rsid w:val="004B0B99"/>
    <w:rsid w:val="004B10A2"/>
    <w:rsid w:val="004B2703"/>
    <w:rsid w:val="004B2C21"/>
    <w:rsid w:val="004B2D54"/>
    <w:rsid w:val="004B3FC9"/>
    <w:rsid w:val="004B5597"/>
    <w:rsid w:val="004B5AD0"/>
    <w:rsid w:val="004B6325"/>
    <w:rsid w:val="004B6842"/>
    <w:rsid w:val="004B7369"/>
    <w:rsid w:val="004B7697"/>
    <w:rsid w:val="004B7D9C"/>
    <w:rsid w:val="004C0155"/>
    <w:rsid w:val="004C12F1"/>
    <w:rsid w:val="004C15F8"/>
    <w:rsid w:val="004C1E16"/>
    <w:rsid w:val="004C2014"/>
    <w:rsid w:val="004C3146"/>
    <w:rsid w:val="004C3686"/>
    <w:rsid w:val="004C3F97"/>
    <w:rsid w:val="004C403F"/>
    <w:rsid w:val="004C43A9"/>
    <w:rsid w:val="004C4937"/>
    <w:rsid w:val="004C497F"/>
    <w:rsid w:val="004C4C17"/>
    <w:rsid w:val="004C4C63"/>
    <w:rsid w:val="004C6330"/>
    <w:rsid w:val="004C738D"/>
    <w:rsid w:val="004D079F"/>
    <w:rsid w:val="004D0804"/>
    <w:rsid w:val="004D08B1"/>
    <w:rsid w:val="004D1695"/>
    <w:rsid w:val="004D1C57"/>
    <w:rsid w:val="004D3583"/>
    <w:rsid w:val="004D35B2"/>
    <w:rsid w:val="004D4247"/>
    <w:rsid w:val="004D5544"/>
    <w:rsid w:val="004D5BB0"/>
    <w:rsid w:val="004D67C3"/>
    <w:rsid w:val="004D7BDF"/>
    <w:rsid w:val="004E0C8F"/>
    <w:rsid w:val="004E1C06"/>
    <w:rsid w:val="004E28AA"/>
    <w:rsid w:val="004E298A"/>
    <w:rsid w:val="004E2D3F"/>
    <w:rsid w:val="004E3573"/>
    <w:rsid w:val="004E3690"/>
    <w:rsid w:val="004E43E4"/>
    <w:rsid w:val="004E561A"/>
    <w:rsid w:val="004E5ABD"/>
    <w:rsid w:val="004E63CB"/>
    <w:rsid w:val="004E6CC0"/>
    <w:rsid w:val="004E6DD4"/>
    <w:rsid w:val="004E70C1"/>
    <w:rsid w:val="004E7472"/>
    <w:rsid w:val="004E79DA"/>
    <w:rsid w:val="004E7B63"/>
    <w:rsid w:val="004F06A6"/>
    <w:rsid w:val="004F1327"/>
    <w:rsid w:val="004F1840"/>
    <w:rsid w:val="004F27BE"/>
    <w:rsid w:val="004F31F5"/>
    <w:rsid w:val="004F34BB"/>
    <w:rsid w:val="004F4A07"/>
    <w:rsid w:val="004F4BF8"/>
    <w:rsid w:val="004F4EE9"/>
    <w:rsid w:val="004F4F4D"/>
    <w:rsid w:val="004F5FC0"/>
    <w:rsid w:val="004F62E4"/>
    <w:rsid w:val="004F7A83"/>
    <w:rsid w:val="00500E35"/>
    <w:rsid w:val="00501371"/>
    <w:rsid w:val="00501394"/>
    <w:rsid w:val="00501AB3"/>
    <w:rsid w:val="0050222D"/>
    <w:rsid w:val="00502618"/>
    <w:rsid w:val="00502A86"/>
    <w:rsid w:val="005032DF"/>
    <w:rsid w:val="00503839"/>
    <w:rsid w:val="00503848"/>
    <w:rsid w:val="00503B5E"/>
    <w:rsid w:val="00504017"/>
    <w:rsid w:val="005041E5"/>
    <w:rsid w:val="0050496E"/>
    <w:rsid w:val="005065F5"/>
    <w:rsid w:val="00506ED9"/>
    <w:rsid w:val="00507301"/>
    <w:rsid w:val="00510BDB"/>
    <w:rsid w:val="00510D52"/>
    <w:rsid w:val="00511B87"/>
    <w:rsid w:val="00511F6C"/>
    <w:rsid w:val="00512161"/>
    <w:rsid w:val="0051384F"/>
    <w:rsid w:val="005145E7"/>
    <w:rsid w:val="00514B93"/>
    <w:rsid w:val="005153D3"/>
    <w:rsid w:val="0051615E"/>
    <w:rsid w:val="005164D0"/>
    <w:rsid w:val="00516D44"/>
    <w:rsid w:val="0052195E"/>
    <w:rsid w:val="00521E31"/>
    <w:rsid w:val="00521FE2"/>
    <w:rsid w:val="0052353C"/>
    <w:rsid w:val="0052385C"/>
    <w:rsid w:val="005244D2"/>
    <w:rsid w:val="00524C35"/>
    <w:rsid w:val="00524C6D"/>
    <w:rsid w:val="00526316"/>
    <w:rsid w:val="00526630"/>
    <w:rsid w:val="0052685B"/>
    <w:rsid w:val="00530192"/>
    <w:rsid w:val="005308C5"/>
    <w:rsid w:val="00530CE3"/>
    <w:rsid w:val="00531619"/>
    <w:rsid w:val="00531D68"/>
    <w:rsid w:val="00532203"/>
    <w:rsid w:val="00532435"/>
    <w:rsid w:val="00532896"/>
    <w:rsid w:val="005328BD"/>
    <w:rsid w:val="0053336B"/>
    <w:rsid w:val="0053341D"/>
    <w:rsid w:val="00533644"/>
    <w:rsid w:val="005343F1"/>
    <w:rsid w:val="00535551"/>
    <w:rsid w:val="00536E31"/>
    <w:rsid w:val="00537621"/>
    <w:rsid w:val="00537F7B"/>
    <w:rsid w:val="00540697"/>
    <w:rsid w:val="00541129"/>
    <w:rsid w:val="00542453"/>
    <w:rsid w:val="0054408E"/>
    <w:rsid w:val="005443DD"/>
    <w:rsid w:val="00544C08"/>
    <w:rsid w:val="00545871"/>
    <w:rsid w:val="005465AC"/>
    <w:rsid w:val="00546A5B"/>
    <w:rsid w:val="00547755"/>
    <w:rsid w:val="00547865"/>
    <w:rsid w:val="00551631"/>
    <w:rsid w:val="005521BD"/>
    <w:rsid w:val="00554BB6"/>
    <w:rsid w:val="005552F8"/>
    <w:rsid w:val="00555B05"/>
    <w:rsid w:val="005562BA"/>
    <w:rsid w:val="00556DEC"/>
    <w:rsid w:val="0055729B"/>
    <w:rsid w:val="00557A2D"/>
    <w:rsid w:val="005601B9"/>
    <w:rsid w:val="005605B9"/>
    <w:rsid w:val="00560AD6"/>
    <w:rsid w:val="0056161D"/>
    <w:rsid w:val="00561ECD"/>
    <w:rsid w:val="005622A8"/>
    <w:rsid w:val="00562E53"/>
    <w:rsid w:val="00563280"/>
    <w:rsid w:val="005659FD"/>
    <w:rsid w:val="005669C2"/>
    <w:rsid w:val="005670DD"/>
    <w:rsid w:val="00567765"/>
    <w:rsid w:val="00567E02"/>
    <w:rsid w:val="00570616"/>
    <w:rsid w:val="005724BD"/>
    <w:rsid w:val="005724F7"/>
    <w:rsid w:val="00572AE2"/>
    <w:rsid w:val="00572F3B"/>
    <w:rsid w:val="005736C4"/>
    <w:rsid w:val="00573FE0"/>
    <w:rsid w:val="0057427B"/>
    <w:rsid w:val="005744F8"/>
    <w:rsid w:val="00575567"/>
    <w:rsid w:val="005764A1"/>
    <w:rsid w:val="0057658F"/>
    <w:rsid w:val="00576647"/>
    <w:rsid w:val="00576A66"/>
    <w:rsid w:val="00577124"/>
    <w:rsid w:val="00577ED4"/>
    <w:rsid w:val="005801BF"/>
    <w:rsid w:val="00580963"/>
    <w:rsid w:val="0058181A"/>
    <w:rsid w:val="00581B5D"/>
    <w:rsid w:val="0058221D"/>
    <w:rsid w:val="00582DA5"/>
    <w:rsid w:val="00583603"/>
    <w:rsid w:val="005836A4"/>
    <w:rsid w:val="00583A3B"/>
    <w:rsid w:val="0058413D"/>
    <w:rsid w:val="00584585"/>
    <w:rsid w:val="00584746"/>
    <w:rsid w:val="00585432"/>
    <w:rsid w:val="00585CBF"/>
    <w:rsid w:val="0058673D"/>
    <w:rsid w:val="00586F7C"/>
    <w:rsid w:val="00587474"/>
    <w:rsid w:val="005901BE"/>
    <w:rsid w:val="00590590"/>
    <w:rsid w:val="00590BC3"/>
    <w:rsid w:val="005912A8"/>
    <w:rsid w:val="005913DE"/>
    <w:rsid w:val="005915D6"/>
    <w:rsid w:val="00591BB6"/>
    <w:rsid w:val="005924BF"/>
    <w:rsid w:val="00592E73"/>
    <w:rsid w:val="0059316B"/>
    <w:rsid w:val="005944F7"/>
    <w:rsid w:val="00595219"/>
    <w:rsid w:val="005953A3"/>
    <w:rsid w:val="0059547A"/>
    <w:rsid w:val="00595A48"/>
    <w:rsid w:val="00595DDF"/>
    <w:rsid w:val="00596A30"/>
    <w:rsid w:val="00596EB6"/>
    <w:rsid w:val="0059718C"/>
    <w:rsid w:val="00597399"/>
    <w:rsid w:val="005A023E"/>
    <w:rsid w:val="005A06F1"/>
    <w:rsid w:val="005A1560"/>
    <w:rsid w:val="005A1862"/>
    <w:rsid w:val="005A1CD2"/>
    <w:rsid w:val="005A499E"/>
    <w:rsid w:val="005A4BB1"/>
    <w:rsid w:val="005A4BD0"/>
    <w:rsid w:val="005A61E0"/>
    <w:rsid w:val="005A6450"/>
    <w:rsid w:val="005A65E1"/>
    <w:rsid w:val="005A6B60"/>
    <w:rsid w:val="005A6FA3"/>
    <w:rsid w:val="005A7397"/>
    <w:rsid w:val="005A78ED"/>
    <w:rsid w:val="005B0590"/>
    <w:rsid w:val="005B073D"/>
    <w:rsid w:val="005B2CA4"/>
    <w:rsid w:val="005B2E0D"/>
    <w:rsid w:val="005B391A"/>
    <w:rsid w:val="005B3ABC"/>
    <w:rsid w:val="005B3FEF"/>
    <w:rsid w:val="005B50C4"/>
    <w:rsid w:val="005B57D5"/>
    <w:rsid w:val="005B605A"/>
    <w:rsid w:val="005B6863"/>
    <w:rsid w:val="005B7E04"/>
    <w:rsid w:val="005C0EC8"/>
    <w:rsid w:val="005C1657"/>
    <w:rsid w:val="005C20DD"/>
    <w:rsid w:val="005C3432"/>
    <w:rsid w:val="005C37CB"/>
    <w:rsid w:val="005C4C39"/>
    <w:rsid w:val="005C5F60"/>
    <w:rsid w:val="005C6157"/>
    <w:rsid w:val="005C67B5"/>
    <w:rsid w:val="005C7A0A"/>
    <w:rsid w:val="005D07FC"/>
    <w:rsid w:val="005D0D65"/>
    <w:rsid w:val="005D10D6"/>
    <w:rsid w:val="005D1933"/>
    <w:rsid w:val="005D2834"/>
    <w:rsid w:val="005D2DF7"/>
    <w:rsid w:val="005D37E9"/>
    <w:rsid w:val="005D41C6"/>
    <w:rsid w:val="005D477D"/>
    <w:rsid w:val="005D52FA"/>
    <w:rsid w:val="005D5F0E"/>
    <w:rsid w:val="005D6417"/>
    <w:rsid w:val="005D659C"/>
    <w:rsid w:val="005D689F"/>
    <w:rsid w:val="005D7F18"/>
    <w:rsid w:val="005E036A"/>
    <w:rsid w:val="005E03A7"/>
    <w:rsid w:val="005E0583"/>
    <w:rsid w:val="005E0B3D"/>
    <w:rsid w:val="005E1323"/>
    <w:rsid w:val="005E24AB"/>
    <w:rsid w:val="005E28A8"/>
    <w:rsid w:val="005E2EF3"/>
    <w:rsid w:val="005E3F52"/>
    <w:rsid w:val="005E5CAF"/>
    <w:rsid w:val="005E60FC"/>
    <w:rsid w:val="005E641D"/>
    <w:rsid w:val="005E7A77"/>
    <w:rsid w:val="005E7AC6"/>
    <w:rsid w:val="005F024A"/>
    <w:rsid w:val="005F1ECB"/>
    <w:rsid w:val="005F1FE1"/>
    <w:rsid w:val="005F234F"/>
    <w:rsid w:val="005F2D49"/>
    <w:rsid w:val="005F3213"/>
    <w:rsid w:val="005F345D"/>
    <w:rsid w:val="005F37D3"/>
    <w:rsid w:val="005F4210"/>
    <w:rsid w:val="005F49AA"/>
    <w:rsid w:val="005F49BD"/>
    <w:rsid w:val="005F4D6D"/>
    <w:rsid w:val="005F4F83"/>
    <w:rsid w:val="005F5EC4"/>
    <w:rsid w:val="005F6829"/>
    <w:rsid w:val="005F7615"/>
    <w:rsid w:val="005F7819"/>
    <w:rsid w:val="005F7E30"/>
    <w:rsid w:val="005F7FBD"/>
    <w:rsid w:val="00600997"/>
    <w:rsid w:val="006012E3"/>
    <w:rsid w:val="006017BE"/>
    <w:rsid w:val="00601A9E"/>
    <w:rsid w:val="00601C3F"/>
    <w:rsid w:val="00601CE6"/>
    <w:rsid w:val="00602676"/>
    <w:rsid w:val="006029AF"/>
    <w:rsid w:val="00602B8B"/>
    <w:rsid w:val="00603126"/>
    <w:rsid w:val="006031C4"/>
    <w:rsid w:val="00603FE2"/>
    <w:rsid w:val="00604CB7"/>
    <w:rsid w:val="0060586F"/>
    <w:rsid w:val="00605AA3"/>
    <w:rsid w:val="00605F96"/>
    <w:rsid w:val="00610224"/>
    <w:rsid w:val="0061208A"/>
    <w:rsid w:val="0061227C"/>
    <w:rsid w:val="006128A5"/>
    <w:rsid w:val="00612A2C"/>
    <w:rsid w:val="0061302E"/>
    <w:rsid w:val="00613581"/>
    <w:rsid w:val="0061378F"/>
    <w:rsid w:val="00613B44"/>
    <w:rsid w:val="00615DF7"/>
    <w:rsid w:val="00616253"/>
    <w:rsid w:val="006163B3"/>
    <w:rsid w:val="006168D8"/>
    <w:rsid w:val="00616B05"/>
    <w:rsid w:val="00617072"/>
    <w:rsid w:val="006174D0"/>
    <w:rsid w:val="006179F4"/>
    <w:rsid w:val="00617D24"/>
    <w:rsid w:val="00620DE8"/>
    <w:rsid w:val="00621476"/>
    <w:rsid w:val="00621748"/>
    <w:rsid w:val="00621E28"/>
    <w:rsid w:val="00622598"/>
    <w:rsid w:val="00623784"/>
    <w:rsid w:val="00624DF3"/>
    <w:rsid w:val="00624E41"/>
    <w:rsid w:val="00625BF7"/>
    <w:rsid w:val="00626D70"/>
    <w:rsid w:val="00626E5B"/>
    <w:rsid w:val="00627666"/>
    <w:rsid w:val="0063028B"/>
    <w:rsid w:val="0063059E"/>
    <w:rsid w:val="00630656"/>
    <w:rsid w:val="006306F3"/>
    <w:rsid w:val="0063226B"/>
    <w:rsid w:val="006323A4"/>
    <w:rsid w:val="0063242A"/>
    <w:rsid w:val="00632A81"/>
    <w:rsid w:val="00632EFD"/>
    <w:rsid w:val="0063310E"/>
    <w:rsid w:val="00634341"/>
    <w:rsid w:val="00634DFE"/>
    <w:rsid w:val="00635C7A"/>
    <w:rsid w:val="006400A1"/>
    <w:rsid w:val="00640511"/>
    <w:rsid w:val="0064074B"/>
    <w:rsid w:val="00641232"/>
    <w:rsid w:val="00641CEA"/>
    <w:rsid w:val="0064285E"/>
    <w:rsid w:val="006430B9"/>
    <w:rsid w:val="006432E8"/>
    <w:rsid w:val="0064499C"/>
    <w:rsid w:val="00645A3B"/>
    <w:rsid w:val="00645A4C"/>
    <w:rsid w:val="00645ABC"/>
    <w:rsid w:val="00645D52"/>
    <w:rsid w:val="00645EDC"/>
    <w:rsid w:val="00645FA3"/>
    <w:rsid w:val="00647204"/>
    <w:rsid w:val="00647286"/>
    <w:rsid w:val="00647A4E"/>
    <w:rsid w:val="00650011"/>
    <w:rsid w:val="0065130D"/>
    <w:rsid w:val="00651352"/>
    <w:rsid w:val="00652579"/>
    <w:rsid w:val="00652B21"/>
    <w:rsid w:val="00652E5C"/>
    <w:rsid w:val="00653D10"/>
    <w:rsid w:val="00653F3F"/>
    <w:rsid w:val="00654327"/>
    <w:rsid w:val="00654C62"/>
    <w:rsid w:val="006579AD"/>
    <w:rsid w:val="00657FF0"/>
    <w:rsid w:val="00660427"/>
    <w:rsid w:val="00660CE9"/>
    <w:rsid w:val="00661ED1"/>
    <w:rsid w:val="006626C1"/>
    <w:rsid w:val="00663C44"/>
    <w:rsid w:val="006643CD"/>
    <w:rsid w:val="00664A2D"/>
    <w:rsid w:val="00664A3A"/>
    <w:rsid w:val="00665085"/>
    <w:rsid w:val="00671097"/>
    <w:rsid w:val="00671485"/>
    <w:rsid w:val="00671919"/>
    <w:rsid w:val="00672302"/>
    <w:rsid w:val="00672598"/>
    <w:rsid w:val="00672F81"/>
    <w:rsid w:val="0067363B"/>
    <w:rsid w:val="00673B96"/>
    <w:rsid w:val="006742A1"/>
    <w:rsid w:val="00674383"/>
    <w:rsid w:val="006743AE"/>
    <w:rsid w:val="006745C4"/>
    <w:rsid w:val="00675BB3"/>
    <w:rsid w:val="00675CB9"/>
    <w:rsid w:val="00676655"/>
    <w:rsid w:val="00676A74"/>
    <w:rsid w:val="00677B49"/>
    <w:rsid w:val="0068123B"/>
    <w:rsid w:val="00682529"/>
    <w:rsid w:val="006825D2"/>
    <w:rsid w:val="0068301C"/>
    <w:rsid w:val="006834E5"/>
    <w:rsid w:val="00683769"/>
    <w:rsid w:val="006842EA"/>
    <w:rsid w:val="00684EB8"/>
    <w:rsid w:val="00684F7E"/>
    <w:rsid w:val="00685E5E"/>
    <w:rsid w:val="00686D64"/>
    <w:rsid w:val="0069014D"/>
    <w:rsid w:val="00690316"/>
    <w:rsid w:val="00690FC1"/>
    <w:rsid w:val="006934C2"/>
    <w:rsid w:val="00693BB7"/>
    <w:rsid w:val="0069427A"/>
    <w:rsid w:val="006947A1"/>
    <w:rsid w:val="00694DAC"/>
    <w:rsid w:val="00695FE6"/>
    <w:rsid w:val="00696201"/>
    <w:rsid w:val="00696321"/>
    <w:rsid w:val="00696DB2"/>
    <w:rsid w:val="0069765B"/>
    <w:rsid w:val="006A02E8"/>
    <w:rsid w:val="006A0337"/>
    <w:rsid w:val="006A0CFE"/>
    <w:rsid w:val="006A0EEC"/>
    <w:rsid w:val="006A23A0"/>
    <w:rsid w:val="006A2617"/>
    <w:rsid w:val="006A2B54"/>
    <w:rsid w:val="006A2BE7"/>
    <w:rsid w:val="006A36F1"/>
    <w:rsid w:val="006A41BC"/>
    <w:rsid w:val="006A4615"/>
    <w:rsid w:val="006A5067"/>
    <w:rsid w:val="006A610D"/>
    <w:rsid w:val="006A68C5"/>
    <w:rsid w:val="006A6A96"/>
    <w:rsid w:val="006A6BD9"/>
    <w:rsid w:val="006A78DB"/>
    <w:rsid w:val="006A7D3A"/>
    <w:rsid w:val="006B03F2"/>
    <w:rsid w:val="006B0742"/>
    <w:rsid w:val="006B0931"/>
    <w:rsid w:val="006B0CB7"/>
    <w:rsid w:val="006B1069"/>
    <w:rsid w:val="006B115E"/>
    <w:rsid w:val="006B16CD"/>
    <w:rsid w:val="006B1B59"/>
    <w:rsid w:val="006B1EB4"/>
    <w:rsid w:val="006B3A22"/>
    <w:rsid w:val="006B3CE7"/>
    <w:rsid w:val="006B3DB4"/>
    <w:rsid w:val="006B4557"/>
    <w:rsid w:val="006B52E7"/>
    <w:rsid w:val="006B5ED9"/>
    <w:rsid w:val="006B6238"/>
    <w:rsid w:val="006B653D"/>
    <w:rsid w:val="006B6D67"/>
    <w:rsid w:val="006B723C"/>
    <w:rsid w:val="006C06D8"/>
    <w:rsid w:val="006C17D5"/>
    <w:rsid w:val="006C1BE9"/>
    <w:rsid w:val="006C3439"/>
    <w:rsid w:val="006C447F"/>
    <w:rsid w:val="006C4DDA"/>
    <w:rsid w:val="006C615C"/>
    <w:rsid w:val="006C6E54"/>
    <w:rsid w:val="006C758E"/>
    <w:rsid w:val="006D0782"/>
    <w:rsid w:val="006D090E"/>
    <w:rsid w:val="006D4ABC"/>
    <w:rsid w:val="006D599F"/>
    <w:rsid w:val="006D5D7E"/>
    <w:rsid w:val="006D7600"/>
    <w:rsid w:val="006D7C19"/>
    <w:rsid w:val="006D7C45"/>
    <w:rsid w:val="006D7F32"/>
    <w:rsid w:val="006E0792"/>
    <w:rsid w:val="006E0E24"/>
    <w:rsid w:val="006E1220"/>
    <w:rsid w:val="006E1CF8"/>
    <w:rsid w:val="006E1DFD"/>
    <w:rsid w:val="006E2DC0"/>
    <w:rsid w:val="006E5149"/>
    <w:rsid w:val="006E53D6"/>
    <w:rsid w:val="006E54D7"/>
    <w:rsid w:val="006E5A8F"/>
    <w:rsid w:val="006E7020"/>
    <w:rsid w:val="006E7C63"/>
    <w:rsid w:val="006F0706"/>
    <w:rsid w:val="006F0EA1"/>
    <w:rsid w:val="006F0EB9"/>
    <w:rsid w:val="006F2436"/>
    <w:rsid w:val="006F2922"/>
    <w:rsid w:val="006F29C1"/>
    <w:rsid w:val="006F3237"/>
    <w:rsid w:val="006F3DC5"/>
    <w:rsid w:val="006F53D8"/>
    <w:rsid w:val="006F6052"/>
    <w:rsid w:val="006F60ED"/>
    <w:rsid w:val="006F61FF"/>
    <w:rsid w:val="006F63B4"/>
    <w:rsid w:val="006F6CAE"/>
    <w:rsid w:val="006F72F8"/>
    <w:rsid w:val="006F748E"/>
    <w:rsid w:val="006F79CA"/>
    <w:rsid w:val="007007F6"/>
    <w:rsid w:val="00701248"/>
    <w:rsid w:val="007015CA"/>
    <w:rsid w:val="00701A1F"/>
    <w:rsid w:val="00701A31"/>
    <w:rsid w:val="00702B7E"/>
    <w:rsid w:val="007031CD"/>
    <w:rsid w:val="007036FD"/>
    <w:rsid w:val="007039A1"/>
    <w:rsid w:val="00703BBC"/>
    <w:rsid w:val="00704685"/>
    <w:rsid w:val="007056C8"/>
    <w:rsid w:val="007062F8"/>
    <w:rsid w:val="007070C2"/>
    <w:rsid w:val="00710805"/>
    <w:rsid w:val="0071086C"/>
    <w:rsid w:val="007113A7"/>
    <w:rsid w:val="007116A5"/>
    <w:rsid w:val="007117D8"/>
    <w:rsid w:val="0071188A"/>
    <w:rsid w:val="00711EAA"/>
    <w:rsid w:val="00711F83"/>
    <w:rsid w:val="00712E9A"/>
    <w:rsid w:val="007133B3"/>
    <w:rsid w:val="00713701"/>
    <w:rsid w:val="00713DB1"/>
    <w:rsid w:val="007144D1"/>
    <w:rsid w:val="00714A9F"/>
    <w:rsid w:val="0071648D"/>
    <w:rsid w:val="007164F3"/>
    <w:rsid w:val="00716803"/>
    <w:rsid w:val="007170B4"/>
    <w:rsid w:val="00720528"/>
    <w:rsid w:val="00721423"/>
    <w:rsid w:val="007218FA"/>
    <w:rsid w:val="00723DBC"/>
    <w:rsid w:val="00724B67"/>
    <w:rsid w:val="00725742"/>
    <w:rsid w:val="00725800"/>
    <w:rsid w:val="00730C8A"/>
    <w:rsid w:val="00731D27"/>
    <w:rsid w:val="00731EA6"/>
    <w:rsid w:val="00732647"/>
    <w:rsid w:val="00732E69"/>
    <w:rsid w:val="00733624"/>
    <w:rsid w:val="007336A3"/>
    <w:rsid w:val="007361DE"/>
    <w:rsid w:val="007364ED"/>
    <w:rsid w:val="0073661F"/>
    <w:rsid w:val="00740838"/>
    <w:rsid w:val="00740CAD"/>
    <w:rsid w:val="00740CC1"/>
    <w:rsid w:val="00741234"/>
    <w:rsid w:val="00741574"/>
    <w:rsid w:val="00741CF9"/>
    <w:rsid w:val="00743648"/>
    <w:rsid w:val="0074382E"/>
    <w:rsid w:val="00743E49"/>
    <w:rsid w:val="007445C7"/>
    <w:rsid w:val="00744CD5"/>
    <w:rsid w:val="00744DA3"/>
    <w:rsid w:val="0074682B"/>
    <w:rsid w:val="00747931"/>
    <w:rsid w:val="007502DC"/>
    <w:rsid w:val="00750904"/>
    <w:rsid w:val="00752FE2"/>
    <w:rsid w:val="007536A7"/>
    <w:rsid w:val="00754476"/>
    <w:rsid w:val="007549B4"/>
    <w:rsid w:val="00754D07"/>
    <w:rsid w:val="00754E77"/>
    <w:rsid w:val="0075508C"/>
    <w:rsid w:val="007553EA"/>
    <w:rsid w:val="00755D96"/>
    <w:rsid w:val="00755F78"/>
    <w:rsid w:val="007578D0"/>
    <w:rsid w:val="007616DD"/>
    <w:rsid w:val="00762A0F"/>
    <w:rsid w:val="00763015"/>
    <w:rsid w:val="00763F3D"/>
    <w:rsid w:val="007643D7"/>
    <w:rsid w:val="007647D8"/>
    <w:rsid w:val="00764BE4"/>
    <w:rsid w:val="00764CB2"/>
    <w:rsid w:val="00765168"/>
    <w:rsid w:val="00766246"/>
    <w:rsid w:val="00766BCD"/>
    <w:rsid w:val="00766E09"/>
    <w:rsid w:val="00767396"/>
    <w:rsid w:val="0076751A"/>
    <w:rsid w:val="00767825"/>
    <w:rsid w:val="007705ED"/>
    <w:rsid w:val="007707DB"/>
    <w:rsid w:val="00771CF4"/>
    <w:rsid w:val="00772029"/>
    <w:rsid w:val="007731C7"/>
    <w:rsid w:val="007732F5"/>
    <w:rsid w:val="00773537"/>
    <w:rsid w:val="007735C9"/>
    <w:rsid w:val="00774890"/>
    <w:rsid w:val="007766EF"/>
    <w:rsid w:val="0077682F"/>
    <w:rsid w:val="00776BAA"/>
    <w:rsid w:val="00777308"/>
    <w:rsid w:val="007773DE"/>
    <w:rsid w:val="00777BC6"/>
    <w:rsid w:val="007803E6"/>
    <w:rsid w:val="00781726"/>
    <w:rsid w:val="00783B71"/>
    <w:rsid w:val="00783FBC"/>
    <w:rsid w:val="007856AF"/>
    <w:rsid w:val="00785AEB"/>
    <w:rsid w:val="00786DBF"/>
    <w:rsid w:val="00786E82"/>
    <w:rsid w:val="0078744E"/>
    <w:rsid w:val="00787CBA"/>
    <w:rsid w:val="00790039"/>
    <w:rsid w:val="0079022A"/>
    <w:rsid w:val="00790401"/>
    <w:rsid w:val="00790EC3"/>
    <w:rsid w:val="00791091"/>
    <w:rsid w:val="00791CB0"/>
    <w:rsid w:val="0079292B"/>
    <w:rsid w:val="00793539"/>
    <w:rsid w:val="00793AE6"/>
    <w:rsid w:val="0079641F"/>
    <w:rsid w:val="0079675B"/>
    <w:rsid w:val="00796BFA"/>
    <w:rsid w:val="00796D24"/>
    <w:rsid w:val="007977DF"/>
    <w:rsid w:val="00797CD6"/>
    <w:rsid w:val="007A074B"/>
    <w:rsid w:val="007A07C4"/>
    <w:rsid w:val="007A11E2"/>
    <w:rsid w:val="007A13A6"/>
    <w:rsid w:val="007A2EB0"/>
    <w:rsid w:val="007A3097"/>
    <w:rsid w:val="007A3B8C"/>
    <w:rsid w:val="007A3C77"/>
    <w:rsid w:val="007A5055"/>
    <w:rsid w:val="007A5253"/>
    <w:rsid w:val="007A53D7"/>
    <w:rsid w:val="007A68EB"/>
    <w:rsid w:val="007A6FC6"/>
    <w:rsid w:val="007A704E"/>
    <w:rsid w:val="007B013B"/>
    <w:rsid w:val="007B2788"/>
    <w:rsid w:val="007B3E24"/>
    <w:rsid w:val="007B43A6"/>
    <w:rsid w:val="007B48B4"/>
    <w:rsid w:val="007B6044"/>
    <w:rsid w:val="007B6E9D"/>
    <w:rsid w:val="007B7213"/>
    <w:rsid w:val="007B7BF0"/>
    <w:rsid w:val="007B7D67"/>
    <w:rsid w:val="007C0E34"/>
    <w:rsid w:val="007C0E83"/>
    <w:rsid w:val="007C180A"/>
    <w:rsid w:val="007C2E1D"/>
    <w:rsid w:val="007C37C6"/>
    <w:rsid w:val="007C4015"/>
    <w:rsid w:val="007C4785"/>
    <w:rsid w:val="007C4A5D"/>
    <w:rsid w:val="007C4A6F"/>
    <w:rsid w:val="007C4B07"/>
    <w:rsid w:val="007C4BA7"/>
    <w:rsid w:val="007C5266"/>
    <w:rsid w:val="007C56E0"/>
    <w:rsid w:val="007C622C"/>
    <w:rsid w:val="007C6601"/>
    <w:rsid w:val="007C7569"/>
    <w:rsid w:val="007C7FC8"/>
    <w:rsid w:val="007D0545"/>
    <w:rsid w:val="007D0801"/>
    <w:rsid w:val="007D14BD"/>
    <w:rsid w:val="007D14DD"/>
    <w:rsid w:val="007D231E"/>
    <w:rsid w:val="007D2848"/>
    <w:rsid w:val="007D2B3E"/>
    <w:rsid w:val="007D2DFE"/>
    <w:rsid w:val="007D2FD2"/>
    <w:rsid w:val="007D3795"/>
    <w:rsid w:val="007D3CD3"/>
    <w:rsid w:val="007D6766"/>
    <w:rsid w:val="007D7A28"/>
    <w:rsid w:val="007E1BE2"/>
    <w:rsid w:val="007E2158"/>
    <w:rsid w:val="007E3372"/>
    <w:rsid w:val="007E4049"/>
    <w:rsid w:val="007E411C"/>
    <w:rsid w:val="007E417F"/>
    <w:rsid w:val="007E46A8"/>
    <w:rsid w:val="007E4FCF"/>
    <w:rsid w:val="007E51EF"/>
    <w:rsid w:val="007E697C"/>
    <w:rsid w:val="007E6993"/>
    <w:rsid w:val="007E6F6E"/>
    <w:rsid w:val="007E7795"/>
    <w:rsid w:val="007E7D40"/>
    <w:rsid w:val="007E7E34"/>
    <w:rsid w:val="007F04DA"/>
    <w:rsid w:val="007F0D95"/>
    <w:rsid w:val="007F1B1F"/>
    <w:rsid w:val="007F1D31"/>
    <w:rsid w:val="007F1F62"/>
    <w:rsid w:val="007F1FA8"/>
    <w:rsid w:val="007F3638"/>
    <w:rsid w:val="007F3969"/>
    <w:rsid w:val="007F407A"/>
    <w:rsid w:val="007F40F5"/>
    <w:rsid w:val="007F45BA"/>
    <w:rsid w:val="007F45E6"/>
    <w:rsid w:val="007F483A"/>
    <w:rsid w:val="007F5485"/>
    <w:rsid w:val="007F5F4F"/>
    <w:rsid w:val="007F5F65"/>
    <w:rsid w:val="007F6086"/>
    <w:rsid w:val="007F744D"/>
    <w:rsid w:val="007F74DB"/>
    <w:rsid w:val="007F7AC7"/>
    <w:rsid w:val="00800301"/>
    <w:rsid w:val="008004FF"/>
    <w:rsid w:val="00800DDA"/>
    <w:rsid w:val="00800F91"/>
    <w:rsid w:val="00801F22"/>
    <w:rsid w:val="00802FD3"/>
    <w:rsid w:val="008030AD"/>
    <w:rsid w:val="00803FD4"/>
    <w:rsid w:val="00804335"/>
    <w:rsid w:val="00804D40"/>
    <w:rsid w:val="0080580C"/>
    <w:rsid w:val="008059E6"/>
    <w:rsid w:val="00805B05"/>
    <w:rsid w:val="00806103"/>
    <w:rsid w:val="00806115"/>
    <w:rsid w:val="008072DB"/>
    <w:rsid w:val="00807904"/>
    <w:rsid w:val="00807C32"/>
    <w:rsid w:val="00810CEB"/>
    <w:rsid w:val="00810D93"/>
    <w:rsid w:val="00811A7C"/>
    <w:rsid w:val="00811B9C"/>
    <w:rsid w:val="008135DB"/>
    <w:rsid w:val="0081418D"/>
    <w:rsid w:val="00814253"/>
    <w:rsid w:val="00815D48"/>
    <w:rsid w:val="00815FAB"/>
    <w:rsid w:val="00816068"/>
    <w:rsid w:val="0081679B"/>
    <w:rsid w:val="008169B4"/>
    <w:rsid w:val="008172B5"/>
    <w:rsid w:val="00817B92"/>
    <w:rsid w:val="0082076F"/>
    <w:rsid w:val="0082137D"/>
    <w:rsid w:val="00821C0F"/>
    <w:rsid w:val="008225EE"/>
    <w:rsid w:val="0082274F"/>
    <w:rsid w:val="00822843"/>
    <w:rsid w:val="008228E7"/>
    <w:rsid w:val="008229D0"/>
    <w:rsid w:val="008235EB"/>
    <w:rsid w:val="008237D1"/>
    <w:rsid w:val="00823A3B"/>
    <w:rsid w:val="008242C6"/>
    <w:rsid w:val="00824509"/>
    <w:rsid w:val="00824833"/>
    <w:rsid w:val="00824D9A"/>
    <w:rsid w:val="0082537C"/>
    <w:rsid w:val="00825592"/>
    <w:rsid w:val="00825905"/>
    <w:rsid w:val="0082618B"/>
    <w:rsid w:val="008263F2"/>
    <w:rsid w:val="008270A8"/>
    <w:rsid w:val="008272AB"/>
    <w:rsid w:val="008301D7"/>
    <w:rsid w:val="00830830"/>
    <w:rsid w:val="00831C9F"/>
    <w:rsid w:val="00832330"/>
    <w:rsid w:val="00832C44"/>
    <w:rsid w:val="00832E57"/>
    <w:rsid w:val="00834308"/>
    <w:rsid w:val="00834723"/>
    <w:rsid w:val="00834D02"/>
    <w:rsid w:val="008373BD"/>
    <w:rsid w:val="008404EB"/>
    <w:rsid w:val="0084058D"/>
    <w:rsid w:val="00841696"/>
    <w:rsid w:val="0084169A"/>
    <w:rsid w:val="00841890"/>
    <w:rsid w:val="00841E75"/>
    <w:rsid w:val="00842ACB"/>
    <w:rsid w:val="00842D2C"/>
    <w:rsid w:val="00844C12"/>
    <w:rsid w:val="00844F32"/>
    <w:rsid w:val="00845050"/>
    <w:rsid w:val="00845447"/>
    <w:rsid w:val="0084584C"/>
    <w:rsid w:val="00845E16"/>
    <w:rsid w:val="00845F79"/>
    <w:rsid w:val="008460B9"/>
    <w:rsid w:val="0084615D"/>
    <w:rsid w:val="008500AF"/>
    <w:rsid w:val="008501A2"/>
    <w:rsid w:val="008506C5"/>
    <w:rsid w:val="00850D57"/>
    <w:rsid w:val="00852DE9"/>
    <w:rsid w:val="00853044"/>
    <w:rsid w:val="008530B6"/>
    <w:rsid w:val="00854450"/>
    <w:rsid w:val="00854F65"/>
    <w:rsid w:val="0085746D"/>
    <w:rsid w:val="0085779C"/>
    <w:rsid w:val="00857FC1"/>
    <w:rsid w:val="00861329"/>
    <w:rsid w:val="008620B9"/>
    <w:rsid w:val="00862A62"/>
    <w:rsid w:val="008631CA"/>
    <w:rsid w:val="00863722"/>
    <w:rsid w:val="00863CA9"/>
    <w:rsid w:val="008641FD"/>
    <w:rsid w:val="008642FD"/>
    <w:rsid w:val="00866E17"/>
    <w:rsid w:val="00867C27"/>
    <w:rsid w:val="008710F8"/>
    <w:rsid w:val="008721B5"/>
    <w:rsid w:val="00872354"/>
    <w:rsid w:val="00872649"/>
    <w:rsid w:val="008728F9"/>
    <w:rsid w:val="00873A8F"/>
    <w:rsid w:val="00874E29"/>
    <w:rsid w:val="00874F15"/>
    <w:rsid w:val="00875757"/>
    <w:rsid w:val="00877F9A"/>
    <w:rsid w:val="008802B6"/>
    <w:rsid w:val="00880B76"/>
    <w:rsid w:val="00880C51"/>
    <w:rsid w:val="00881455"/>
    <w:rsid w:val="008821BA"/>
    <w:rsid w:val="0088294B"/>
    <w:rsid w:val="00882B90"/>
    <w:rsid w:val="00882E49"/>
    <w:rsid w:val="00883B21"/>
    <w:rsid w:val="00883E29"/>
    <w:rsid w:val="008846A5"/>
    <w:rsid w:val="00884AAB"/>
    <w:rsid w:val="00885E5E"/>
    <w:rsid w:val="008860CA"/>
    <w:rsid w:val="008860D5"/>
    <w:rsid w:val="0088663A"/>
    <w:rsid w:val="00886A36"/>
    <w:rsid w:val="00887079"/>
    <w:rsid w:val="00887CA0"/>
    <w:rsid w:val="008904CF"/>
    <w:rsid w:val="0089075D"/>
    <w:rsid w:val="00891ACE"/>
    <w:rsid w:val="00891F58"/>
    <w:rsid w:val="00892167"/>
    <w:rsid w:val="0089244C"/>
    <w:rsid w:val="00892C0D"/>
    <w:rsid w:val="00893D0E"/>
    <w:rsid w:val="008940EF"/>
    <w:rsid w:val="00895AF3"/>
    <w:rsid w:val="00895B58"/>
    <w:rsid w:val="00895E25"/>
    <w:rsid w:val="0089645A"/>
    <w:rsid w:val="00896B0A"/>
    <w:rsid w:val="008972B1"/>
    <w:rsid w:val="008972EB"/>
    <w:rsid w:val="008A0740"/>
    <w:rsid w:val="008A0B36"/>
    <w:rsid w:val="008A0E71"/>
    <w:rsid w:val="008A0FBD"/>
    <w:rsid w:val="008A121B"/>
    <w:rsid w:val="008A2BB8"/>
    <w:rsid w:val="008A2D84"/>
    <w:rsid w:val="008A3A6E"/>
    <w:rsid w:val="008A47D0"/>
    <w:rsid w:val="008A4F3A"/>
    <w:rsid w:val="008A54F9"/>
    <w:rsid w:val="008A585F"/>
    <w:rsid w:val="008A5EEB"/>
    <w:rsid w:val="008A5F8B"/>
    <w:rsid w:val="008A69F8"/>
    <w:rsid w:val="008B038E"/>
    <w:rsid w:val="008B0532"/>
    <w:rsid w:val="008B0709"/>
    <w:rsid w:val="008B15FC"/>
    <w:rsid w:val="008B19DA"/>
    <w:rsid w:val="008B25FD"/>
    <w:rsid w:val="008B39C1"/>
    <w:rsid w:val="008B39EF"/>
    <w:rsid w:val="008B3AC3"/>
    <w:rsid w:val="008B3AC6"/>
    <w:rsid w:val="008B47F7"/>
    <w:rsid w:val="008B496C"/>
    <w:rsid w:val="008B58D7"/>
    <w:rsid w:val="008B5B01"/>
    <w:rsid w:val="008B622F"/>
    <w:rsid w:val="008B6435"/>
    <w:rsid w:val="008B7016"/>
    <w:rsid w:val="008B751A"/>
    <w:rsid w:val="008B7563"/>
    <w:rsid w:val="008B7EB4"/>
    <w:rsid w:val="008C0336"/>
    <w:rsid w:val="008C0907"/>
    <w:rsid w:val="008C0A9C"/>
    <w:rsid w:val="008C0CDC"/>
    <w:rsid w:val="008C0DA1"/>
    <w:rsid w:val="008C0E55"/>
    <w:rsid w:val="008C14B8"/>
    <w:rsid w:val="008C1CE9"/>
    <w:rsid w:val="008C2720"/>
    <w:rsid w:val="008C284D"/>
    <w:rsid w:val="008C31DE"/>
    <w:rsid w:val="008C3578"/>
    <w:rsid w:val="008C3610"/>
    <w:rsid w:val="008C3A4E"/>
    <w:rsid w:val="008C3A6D"/>
    <w:rsid w:val="008C4FF8"/>
    <w:rsid w:val="008C5642"/>
    <w:rsid w:val="008C64F0"/>
    <w:rsid w:val="008C6528"/>
    <w:rsid w:val="008C6A42"/>
    <w:rsid w:val="008C7F44"/>
    <w:rsid w:val="008D0258"/>
    <w:rsid w:val="008D03D0"/>
    <w:rsid w:val="008D2121"/>
    <w:rsid w:val="008D28D4"/>
    <w:rsid w:val="008D32B9"/>
    <w:rsid w:val="008D338C"/>
    <w:rsid w:val="008D3E57"/>
    <w:rsid w:val="008D4943"/>
    <w:rsid w:val="008D59A8"/>
    <w:rsid w:val="008D59AB"/>
    <w:rsid w:val="008D6DF3"/>
    <w:rsid w:val="008D7B41"/>
    <w:rsid w:val="008E0B5A"/>
    <w:rsid w:val="008E144D"/>
    <w:rsid w:val="008E1ECB"/>
    <w:rsid w:val="008E383E"/>
    <w:rsid w:val="008E3901"/>
    <w:rsid w:val="008E3933"/>
    <w:rsid w:val="008E4BD0"/>
    <w:rsid w:val="008E5CBD"/>
    <w:rsid w:val="008E6570"/>
    <w:rsid w:val="008E7493"/>
    <w:rsid w:val="008E79EF"/>
    <w:rsid w:val="008F01EB"/>
    <w:rsid w:val="008F2A17"/>
    <w:rsid w:val="008F2C5F"/>
    <w:rsid w:val="008F365E"/>
    <w:rsid w:val="008F37E0"/>
    <w:rsid w:val="008F3AA5"/>
    <w:rsid w:val="008F42CA"/>
    <w:rsid w:val="008F43F5"/>
    <w:rsid w:val="008F4810"/>
    <w:rsid w:val="008F4E16"/>
    <w:rsid w:val="008F58F1"/>
    <w:rsid w:val="008F6368"/>
    <w:rsid w:val="008F6788"/>
    <w:rsid w:val="008F69BA"/>
    <w:rsid w:val="008F6CDC"/>
    <w:rsid w:val="008F6EEA"/>
    <w:rsid w:val="009005C1"/>
    <w:rsid w:val="00901025"/>
    <w:rsid w:val="00901A42"/>
    <w:rsid w:val="00901E6E"/>
    <w:rsid w:val="0090292D"/>
    <w:rsid w:val="009029C8"/>
    <w:rsid w:val="00902C0A"/>
    <w:rsid w:val="00903690"/>
    <w:rsid w:val="00903B6F"/>
    <w:rsid w:val="0090453B"/>
    <w:rsid w:val="00904A30"/>
    <w:rsid w:val="00904DB1"/>
    <w:rsid w:val="00905E48"/>
    <w:rsid w:val="009077D4"/>
    <w:rsid w:val="0091036E"/>
    <w:rsid w:val="0091147F"/>
    <w:rsid w:val="00912097"/>
    <w:rsid w:val="00912628"/>
    <w:rsid w:val="00912BCB"/>
    <w:rsid w:val="009136BC"/>
    <w:rsid w:val="00913C23"/>
    <w:rsid w:val="00913CC7"/>
    <w:rsid w:val="00913EDE"/>
    <w:rsid w:val="0091400F"/>
    <w:rsid w:val="009144E7"/>
    <w:rsid w:val="00915B85"/>
    <w:rsid w:val="00916387"/>
    <w:rsid w:val="00916682"/>
    <w:rsid w:val="0091684C"/>
    <w:rsid w:val="00916B40"/>
    <w:rsid w:val="00916E0F"/>
    <w:rsid w:val="00916E15"/>
    <w:rsid w:val="00916E4E"/>
    <w:rsid w:val="00916FF1"/>
    <w:rsid w:val="00917407"/>
    <w:rsid w:val="009204C9"/>
    <w:rsid w:val="00920BA7"/>
    <w:rsid w:val="00921EFC"/>
    <w:rsid w:val="009246A9"/>
    <w:rsid w:val="009248AB"/>
    <w:rsid w:val="00924D8E"/>
    <w:rsid w:val="0092579F"/>
    <w:rsid w:val="00927715"/>
    <w:rsid w:val="00927F20"/>
    <w:rsid w:val="00930FD9"/>
    <w:rsid w:val="009310B5"/>
    <w:rsid w:val="00932607"/>
    <w:rsid w:val="00934B5A"/>
    <w:rsid w:val="009352A4"/>
    <w:rsid w:val="00935791"/>
    <w:rsid w:val="00935F8A"/>
    <w:rsid w:val="00936B09"/>
    <w:rsid w:val="00936B5F"/>
    <w:rsid w:val="00937652"/>
    <w:rsid w:val="0094036C"/>
    <w:rsid w:val="00940792"/>
    <w:rsid w:val="00940EAD"/>
    <w:rsid w:val="00941933"/>
    <w:rsid w:val="0094203F"/>
    <w:rsid w:val="00942D63"/>
    <w:rsid w:val="009430D5"/>
    <w:rsid w:val="00943B1A"/>
    <w:rsid w:val="009445FB"/>
    <w:rsid w:val="0094488F"/>
    <w:rsid w:val="00944945"/>
    <w:rsid w:val="00944F3F"/>
    <w:rsid w:val="00947D6A"/>
    <w:rsid w:val="009501DE"/>
    <w:rsid w:val="009506CF"/>
    <w:rsid w:val="009506E9"/>
    <w:rsid w:val="00950BB6"/>
    <w:rsid w:val="00951214"/>
    <w:rsid w:val="0095176A"/>
    <w:rsid w:val="00951777"/>
    <w:rsid w:val="00951B36"/>
    <w:rsid w:val="00952809"/>
    <w:rsid w:val="00952F92"/>
    <w:rsid w:val="00953782"/>
    <w:rsid w:val="0095519E"/>
    <w:rsid w:val="009556C0"/>
    <w:rsid w:val="00955F43"/>
    <w:rsid w:val="00956E09"/>
    <w:rsid w:val="00957658"/>
    <w:rsid w:val="00960554"/>
    <w:rsid w:val="0096058D"/>
    <w:rsid w:val="009629BF"/>
    <w:rsid w:val="00964362"/>
    <w:rsid w:val="00964660"/>
    <w:rsid w:val="00964F7B"/>
    <w:rsid w:val="00965264"/>
    <w:rsid w:val="0096711A"/>
    <w:rsid w:val="0096726F"/>
    <w:rsid w:val="00967B67"/>
    <w:rsid w:val="009706D2"/>
    <w:rsid w:val="00970B67"/>
    <w:rsid w:val="00970EAB"/>
    <w:rsid w:val="00971033"/>
    <w:rsid w:val="009717B9"/>
    <w:rsid w:val="00971A2E"/>
    <w:rsid w:val="00971E21"/>
    <w:rsid w:val="00971E77"/>
    <w:rsid w:val="00971EA7"/>
    <w:rsid w:val="00972259"/>
    <w:rsid w:val="009742E1"/>
    <w:rsid w:val="00974E35"/>
    <w:rsid w:val="00977C69"/>
    <w:rsid w:val="00980037"/>
    <w:rsid w:val="009804A9"/>
    <w:rsid w:val="00980C4F"/>
    <w:rsid w:val="0098237B"/>
    <w:rsid w:val="00982E80"/>
    <w:rsid w:val="00982F5C"/>
    <w:rsid w:val="009831BA"/>
    <w:rsid w:val="00983E70"/>
    <w:rsid w:val="00983EBA"/>
    <w:rsid w:val="009851D7"/>
    <w:rsid w:val="00985CA0"/>
    <w:rsid w:val="009862C3"/>
    <w:rsid w:val="00990562"/>
    <w:rsid w:val="009907B9"/>
    <w:rsid w:val="00990C63"/>
    <w:rsid w:val="00991EA9"/>
    <w:rsid w:val="00992CB2"/>
    <w:rsid w:val="0099466E"/>
    <w:rsid w:val="00994DF5"/>
    <w:rsid w:val="00995232"/>
    <w:rsid w:val="009952F5"/>
    <w:rsid w:val="009953E1"/>
    <w:rsid w:val="009954C9"/>
    <w:rsid w:val="00995890"/>
    <w:rsid w:val="00995F84"/>
    <w:rsid w:val="00995F9B"/>
    <w:rsid w:val="00996328"/>
    <w:rsid w:val="00997368"/>
    <w:rsid w:val="009A0A2B"/>
    <w:rsid w:val="009A10B8"/>
    <w:rsid w:val="009A1633"/>
    <w:rsid w:val="009A1985"/>
    <w:rsid w:val="009A237F"/>
    <w:rsid w:val="009A2AFB"/>
    <w:rsid w:val="009A2B9B"/>
    <w:rsid w:val="009A3434"/>
    <w:rsid w:val="009A3AA0"/>
    <w:rsid w:val="009A4E1B"/>
    <w:rsid w:val="009A4ED3"/>
    <w:rsid w:val="009A51CB"/>
    <w:rsid w:val="009A5864"/>
    <w:rsid w:val="009A61C7"/>
    <w:rsid w:val="009A7776"/>
    <w:rsid w:val="009B0108"/>
    <w:rsid w:val="009B047A"/>
    <w:rsid w:val="009B0982"/>
    <w:rsid w:val="009B0AD9"/>
    <w:rsid w:val="009B0D21"/>
    <w:rsid w:val="009B0E43"/>
    <w:rsid w:val="009B15C3"/>
    <w:rsid w:val="009B1829"/>
    <w:rsid w:val="009B2699"/>
    <w:rsid w:val="009B3D84"/>
    <w:rsid w:val="009B3FD8"/>
    <w:rsid w:val="009B4694"/>
    <w:rsid w:val="009B4DF5"/>
    <w:rsid w:val="009B69F3"/>
    <w:rsid w:val="009B7052"/>
    <w:rsid w:val="009B7A39"/>
    <w:rsid w:val="009B7BFF"/>
    <w:rsid w:val="009B7EE4"/>
    <w:rsid w:val="009C1B37"/>
    <w:rsid w:val="009C29D0"/>
    <w:rsid w:val="009C2E02"/>
    <w:rsid w:val="009C3326"/>
    <w:rsid w:val="009C35DC"/>
    <w:rsid w:val="009C374B"/>
    <w:rsid w:val="009C39DF"/>
    <w:rsid w:val="009C3B68"/>
    <w:rsid w:val="009C40B6"/>
    <w:rsid w:val="009C53B8"/>
    <w:rsid w:val="009C6F5A"/>
    <w:rsid w:val="009C76EB"/>
    <w:rsid w:val="009C770D"/>
    <w:rsid w:val="009D0625"/>
    <w:rsid w:val="009D0863"/>
    <w:rsid w:val="009D08F9"/>
    <w:rsid w:val="009D09C7"/>
    <w:rsid w:val="009D0F5A"/>
    <w:rsid w:val="009D1A62"/>
    <w:rsid w:val="009D3317"/>
    <w:rsid w:val="009D3CCC"/>
    <w:rsid w:val="009D3E84"/>
    <w:rsid w:val="009D3EB0"/>
    <w:rsid w:val="009D4A49"/>
    <w:rsid w:val="009D4DBF"/>
    <w:rsid w:val="009D549C"/>
    <w:rsid w:val="009D54EA"/>
    <w:rsid w:val="009D58AF"/>
    <w:rsid w:val="009D5F39"/>
    <w:rsid w:val="009D612B"/>
    <w:rsid w:val="009D6455"/>
    <w:rsid w:val="009D7DC1"/>
    <w:rsid w:val="009E2724"/>
    <w:rsid w:val="009E31E5"/>
    <w:rsid w:val="009E3BD5"/>
    <w:rsid w:val="009E3E47"/>
    <w:rsid w:val="009E3ECF"/>
    <w:rsid w:val="009E4704"/>
    <w:rsid w:val="009E4DC7"/>
    <w:rsid w:val="009E500E"/>
    <w:rsid w:val="009E77DE"/>
    <w:rsid w:val="009F31A6"/>
    <w:rsid w:val="009F32D1"/>
    <w:rsid w:val="009F4A87"/>
    <w:rsid w:val="009F4B68"/>
    <w:rsid w:val="009F56D6"/>
    <w:rsid w:val="009F6D69"/>
    <w:rsid w:val="009F7104"/>
    <w:rsid w:val="00A00BD1"/>
    <w:rsid w:val="00A01875"/>
    <w:rsid w:val="00A022D6"/>
    <w:rsid w:val="00A02950"/>
    <w:rsid w:val="00A02BA0"/>
    <w:rsid w:val="00A038DB"/>
    <w:rsid w:val="00A03E32"/>
    <w:rsid w:val="00A059A2"/>
    <w:rsid w:val="00A0649F"/>
    <w:rsid w:val="00A068C2"/>
    <w:rsid w:val="00A069AE"/>
    <w:rsid w:val="00A078BB"/>
    <w:rsid w:val="00A07FD2"/>
    <w:rsid w:val="00A1263E"/>
    <w:rsid w:val="00A128AA"/>
    <w:rsid w:val="00A13416"/>
    <w:rsid w:val="00A13DF2"/>
    <w:rsid w:val="00A1441A"/>
    <w:rsid w:val="00A14503"/>
    <w:rsid w:val="00A1488E"/>
    <w:rsid w:val="00A14AD5"/>
    <w:rsid w:val="00A14B50"/>
    <w:rsid w:val="00A14FA0"/>
    <w:rsid w:val="00A15C3B"/>
    <w:rsid w:val="00A16BDA"/>
    <w:rsid w:val="00A170E0"/>
    <w:rsid w:val="00A176F5"/>
    <w:rsid w:val="00A2010F"/>
    <w:rsid w:val="00A2073D"/>
    <w:rsid w:val="00A20AD7"/>
    <w:rsid w:val="00A20B42"/>
    <w:rsid w:val="00A2225C"/>
    <w:rsid w:val="00A22D22"/>
    <w:rsid w:val="00A24642"/>
    <w:rsid w:val="00A249ED"/>
    <w:rsid w:val="00A258F7"/>
    <w:rsid w:val="00A25972"/>
    <w:rsid w:val="00A25E52"/>
    <w:rsid w:val="00A273D7"/>
    <w:rsid w:val="00A3037D"/>
    <w:rsid w:val="00A30B07"/>
    <w:rsid w:val="00A30B6A"/>
    <w:rsid w:val="00A3123B"/>
    <w:rsid w:val="00A31362"/>
    <w:rsid w:val="00A330E1"/>
    <w:rsid w:val="00A34C59"/>
    <w:rsid w:val="00A36468"/>
    <w:rsid w:val="00A36E4B"/>
    <w:rsid w:val="00A401D5"/>
    <w:rsid w:val="00A409A0"/>
    <w:rsid w:val="00A42763"/>
    <w:rsid w:val="00A42C82"/>
    <w:rsid w:val="00A42DF6"/>
    <w:rsid w:val="00A43BD5"/>
    <w:rsid w:val="00A44C33"/>
    <w:rsid w:val="00A44F59"/>
    <w:rsid w:val="00A45B7C"/>
    <w:rsid w:val="00A467C3"/>
    <w:rsid w:val="00A47C90"/>
    <w:rsid w:val="00A50284"/>
    <w:rsid w:val="00A5272A"/>
    <w:rsid w:val="00A538F5"/>
    <w:rsid w:val="00A539C0"/>
    <w:rsid w:val="00A540A7"/>
    <w:rsid w:val="00A544CE"/>
    <w:rsid w:val="00A54B9F"/>
    <w:rsid w:val="00A54F5E"/>
    <w:rsid w:val="00A55887"/>
    <w:rsid w:val="00A55D85"/>
    <w:rsid w:val="00A5649D"/>
    <w:rsid w:val="00A56549"/>
    <w:rsid w:val="00A56949"/>
    <w:rsid w:val="00A570A1"/>
    <w:rsid w:val="00A600CE"/>
    <w:rsid w:val="00A618EE"/>
    <w:rsid w:val="00A61F64"/>
    <w:rsid w:val="00A624C4"/>
    <w:rsid w:val="00A62B6A"/>
    <w:rsid w:val="00A62F4E"/>
    <w:rsid w:val="00A63364"/>
    <w:rsid w:val="00A6390A"/>
    <w:rsid w:val="00A63FC9"/>
    <w:rsid w:val="00A63FF5"/>
    <w:rsid w:val="00A63FF7"/>
    <w:rsid w:val="00A6438C"/>
    <w:rsid w:val="00A64D8C"/>
    <w:rsid w:val="00A6795B"/>
    <w:rsid w:val="00A67962"/>
    <w:rsid w:val="00A70F2F"/>
    <w:rsid w:val="00A71478"/>
    <w:rsid w:val="00A7148E"/>
    <w:rsid w:val="00A71A0F"/>
    <w:rsid w:val="00A71EC4"/>
    <w:rsid w:val="00A72386"/>
    <w:rsid w:val="00A72774"/>
    <w:rsid w:val="00A72DF0"/>
    <w:rsid w:val="00A7317E"/>
    <w:rsid w:val="00A731B2"/>
    <w:rsid w:val="00A73932"/>
    <w:rsid w:val="00A74D08"/>
    <w:rsid w:val="00A752EB"/>
    <w:rsid w:val="00A7559A"/>
    <w:rsid w:val="00A7567B"/>
    <w:rsid w:val="00A75FA0"/>
    <w:rsid w:val="00A760CD"/>
    <w:rsid w:val="00A76516"/>
    <w:rsid w:val="00A765E8"/>
    <w:rsid w:val="00A7797A"/>
    <w:rsid w:val="00A77B06"/>
    <w:rsid w:val="00A77F9E"/>
    <w:rsid w:val="00A80AFF"/>
    <w:rsid w:val="00A80F5F"/>
    <w:rsid w:val="00A81876"/>
    <w:rsid w:val="00A81BF1"/>
    <w:rsid w:val="00A83427"/>
    <w:rsid w:val="00A837D8"/>
    <w:rsid w:val="00A84BCA"/>
    <w:rsid w:val="00A85BE3"/>
    <w:rsid w:val="00A85BF9"/>
    <w:rsid w:val="00A85CA1"/>
    <w:rsid w:val="00A86C05"/>
    <w:rsid w:val="00A87327"/>
    <w:rsid w:val="00A90594"/>
    <w:rsid w:val="00A905B5"/>
    <w:rsid w:val="00A9161A"/>
    <w:rsid w:val="00A91D02"/>
    <w:rsid w:val="00A91F66"/>
    <w:rsid w:val="00A928F6"/>
    <w:rsid w:val="00A9310B"/>
    <w:rsid w:val="00A9392F"/>
    <w:rsid w:val="00A944C4"/>
    <w:rsid w:val="00A944E5"/>
    <w:rsid w:val="00A947D0"/>
    <w:rsid w:val="00A958D1"/>
    <w:rsid w:val="00A95FE3"/>
    <w:rsid w:val="00A9693F"/>
    <w:rsid w:val="00A973C8"/>
    <w:rsid w:val="00AA0004"/>
    <w:rsid w:val="00AA0DB3"/>
    <w:rsid w:val="00AA1B7E"/>
    <w:rsid w:val="00AA20E2"/>
    <w:rsid w:val="00AA2410"/>
    <w:rsid w:val="00AA3289"/>
    <w:rsid w:val="00AA4223"/>
    <w:rsid w:val="00AA45F9"/>
    <w:rsid w:val="00AA470E"/>
    <w:rsid w:val="00AA4EF2"/>
    <w:rsid w:val="00AA504D"/>
    <w:rsid w:val="00AA55E0"/>
    <w:rsid w:val="00AA5725"/>
    <w:rsid w:val="00AA5913"/>
    <w:rsid w:val="00AA5CC7"/>
    <w:rsid w:val="00AA60D0"/>
    <w:rsid w:val="00AA764A"/>
    <w:rsid w:val="00AA7735"/>
    <w:rsid w:val="00AB1A15"/>
    <w:rsid w:val="00AB1D87"/>
    <w:rsid w:val="00AB2364"/>
    <w:rsid w:val="00AB3B1C"/>
    <w:rsid w:val="00AB3D37"/>
    <w:rsid w:val="00AB40FF"/>
    <w:rsid w:val="00AB4935"/>
    <w:rsid w:val="00AB5620"/>
    <w:rsid w:val="00AB5921"/>
    <w:rsid w:val="00AB7BFF"/>
    <w:rsid w:val="00AB7CF3"/>
    <w:rsid w:val="00AC0288"/>
    <w:rsid w:val="00AC030A"/>
    <w:rsid w:val="00AC052A"/>
    <w:rsid w:val="00AC055A"/>
    <w:rsid w:val="00AC133E"/>
    <w:rsid w:val="00AC1780"/>
    <w:rsid w:val="00AC2382"/>
    <w:rsid w:val="00AC28C3"/>
    <w:rsid w:val="00AC3062"/>
    <w:rsid w:val="00AC3273"/>
    <w:rsid w:val="00AC33E3"/>
    <w:rsid w:val="00AC3B8E"/>
    <w:rsid w:val="00AC413D"/>
    <w:rsid w:val="00AC4642"/>
    <w:rsid w:val="00AC465F"/>
    <w:rsid w:val="00AC46BE"/>
    <w:rsid w:val="00AC4F4D"/>
    <w:rsid w:val="00AC53EB"/>
    <w:rsid w:val="00AC6538"/>
    <w:rsid w:val="00AC6893"/>
    <w:rsid w:val="00AC70FB"/>
    <w:rsid w:val="00AC7181"/>
    <w:rsid w:val="00AC7843"/>
    <w:rsid w:val="00AC7E8B"/>
    <w:rsid w:val="00AD0384"/>
    <w:rsid w:val="00AD0605"/>
    <w:rsid w:val="00AD0D8D"/>
    <w:rsid w:val="00AD0FB2"/>
    <w:rsid w:val="00AD11A9"/>
    <w:rsid w:val="00AD1521"/>
    <w:rsid w:val="00AD1F1D"/>
    <w:rsid w:val="00AD2C26"/>
    <w:rsid w:val="00AD3068"/>
    <w:rsid w:val="00AD3439"/>
    <w:rsid w:val="00AD3B60"/>
    <w:rsid w:val="00AD3D89"/>
    <w:rsid w:val="00AD4E0D"/>
    <w:rsid w:val="00AD4F2F"/>
    <w:rsid w:val="00AD5234"/>
    <w:rsid w:val="00AD5CEB"/>
    <w:rsid w:val="00AD6700"/>
    <w:rsid w:val="00AD6D8F"/>
    <w:rsid w:val="00AD7684"/>
    <w:rsid w:val="00AD7CE9"/>
    <w:rsid w:val="00AE0C20"/>
    <w:rsid w:val="00AE1F3B"/>
    <w:rsid w:val="00AE2105"/>
    <w:rsid w:val="00AE29A5"/>
    <w:rsid w:val="00AE29B7"/>
    <w:rsid w:val="00AE3237"/>
    <w:rsid w:val="00AE34C3"/>
    <w:rsid w:val="00AE3739"/>
    <w:rsid w:val="00AE4763"/>
    <w:rsid w:val="00AE5D81"/>
    <w:rsid w:val="00AE5E2F"/>
    <w:rsid w:val="00AE6563"/>
    <w:rsid w:val="00AE79E0"/>
    <w:rsid w:val="00AF1846"/>
    <w:rsid w:val="00AF23CC"/>
    <w:rsid w:val="00AF24B3"/>
    <w:rsid w:val="00AF2949"/>
    <w:rsid w:val="00AF2B0C"/>
    <w:rsid w:val="00AF2E73"/>
    <w:rsid w:val="00AF32BB"/>
    <w:rsid w:val="00AF36FF"/>
    <w:rsid w:val="00AF38A7"/>
    <w:rsid w:val="00AF41D6"/>
    <w:rsid w:val="00AF4600"/>
    <w:rsid w:val="00AF5043"/>
    <w:rsid w:val="00AF5855"/>
    <w:rsid w:val="00AF7891"/>
    <w:rsid w:val="00AF79C8"/>
    <w:rsid w:val="00AF7CFF"/>
    <w:rsid w:val="00AF7F8E"/>
    <w:rsid w:val="00B0042F"/>
    <w:rsid w:val="00B00813"/>
    <w:rsid w:val="00B0129A"/>
    <w:rsid w:val="00B02BF4"/>
    <w:rsid w:val="00B03345"/>
    <w:rsid w:val="00B03759"/>
    <w:rsid w:val="00B04167"/>
    <w:rsid w:val="00B0480D"/>
    <w:rsid w:val="00B04E11"/>
    <w:rsid w:val="00B063ED"/>
    <w:rsid w:val="00B10973"/>
    <w:rsid w:val="00B11262"/>
    <w:rsid w:val="00B117E0"/>
    <w:rsid w:val="00B13558"/>
    <w:rsid w:val="00B13E00"/>
    <w:rsid w:val="00B15065"/>
    <w:rsid w:val="00B155C3"/>
    <w:rsid w:val="00B156C0"/>
    <w:rsid w:val="00B15A65"/>
    <w:rsid w:val="00B15E47"/>
    <w:rsid w:val="00B16109"/>
    <w:rsid w:val="00B1731F"/>
    <w:rsid w:val="00B176D7"/>
    <w:rsid w:val="00B17774"/>
    <w:rsid w:val="00B177A8"/>
    <w:rsid w:val="00B20A20"/>
    <w:rsid w:val="00B21275"/>
    <w:rsid w:val="00B21FC8"/>
    <w:rsid w:val="00B22D04"/>
    <w:rsid w:val="00B25023"/>
    <w:rsid w:val="00B257E8"/>
    <w:rsid w:val="00B25C9A"/>
    <w:rsid w:val="00B263D1"/>
    <w:rsid w:val="00B27B6B"/>
    <w:rsid w:val="00B27B7F"/>
    <w:rsid w:val="00B3001B"/>
    <w:rsid w:val="00B30415"/>
    <w:rsid w:val="00B3064F"/>
    <w:rsid w:val="00B3072D"/>
    <w:rsid w:val="00B317FF"/>
    <w:rsid w:val="00B31B69"/>
    <w:rsid w:val="00B326A9"/>
    <w:rsid w:val="00B326AB"/>
    <w:rsid w:val="00B33338"/>
    <w:rsid w:val="00B33FB0"/>
    <w:rsid w:val="00B34F23"/>
    <w:rsid w:val="00B36634"/>
    <w:rsid w:val="00B36800"/>
    <w:rsid w:val="00B37164"/>
    <w:rsid w:val="00B37585"/>
    <w:rsid w:val="00B37827"/>
    <w:rsid w:val="00B401CA"/>
    <w:rsid w:val="00B4102D"/>
    <w:rsid w:val="00B41BB3"/>
    <w:rsid w:val="00B41DA3"/>
    <w:rsid w:val="00B4426B"/>
    <w:rsid w:val="00B444B0"/>
    <w:rsid w:val="00B44D8F"/>
    <w:rsid w:val="00B451A9"/>
    <w:rsid w:val="00B45999"/>
    <w:rsid w:val="00B47D57"/>
    <w:rsid w:val="00B5021E"/>
    <w:rsid w:val="00B50311"/>
    <w:rsid w:val="00B505FC"/>
    <w:rsid w:val="00B509EF"/>
    <w:rsid w:val="00B50CDD"/>
    <w:rsid w:val="00B5114E"/>
    <w:rsid w:val="00B51447"/>
    <w:rsid w:val="00B51F7F"/>
    <w:rsid w:val="00B531DD"/>
    <w:rsid w:val="00B5362A"/>
    <w:rsid w:val="00B54DA2"/>
    <w:rsid w:val="00B550DD"/>
    <w:rsid w:val="00B55494"/>
    <w:rsid w:val="00B567FA"/>
    <w:rsid w:val="00B5737C"/>
    <w:rsid w:val="00B579C7"/>
    <w:rsid w:val="00B57E25"/>
    <w:rsid w:val="00B6063C"/>
    <w:rsid w:val="00B607D9"/>
    <w:rsid w:val="00B60D18"/>
    <w:rsid w:val="00B60FEC"/>
    <w:rsid w:val="00B61793"/>
    <w:rsid w:val="00B62607"/>
    <w:rsid w:val="00B629CA"/>
    <w:rsid w:val="00B63177"/>
    <w:rsid w:val="00B63F07"/>
    <w:rsid w:val="00B640EA"/>
    <w:rsid w:val="00B64A93"/>
    <w:rsid w:val="00B65184"/>
    <w:rsid w:val="00B651CD"/>
    <w:rsid w:val="00B65E10"/>
    <w:rsid w:val="00B65EFE"/>
    <w:rsid w:val="00B65FB8"/>
    <w:rsid w:val="00B65FD7"/>
    <w:rsid w:val="00B669B8"/>
    <w:rsid w:val="00B6780A"/>
    <w:rsid w:val="00B67F9A"/>
    <w:rsid w:val="00B702B2"/>
    <w:rsid w:val="00B703FC"/>
    <w:rsid w:val="00B70E93"/>
    <w:rsid w:val="00B71617"/>
    <w:rsid w:val="00B7196A"/>
    <w:rsid w:val="00B71B72"/>
    <w:rsid w:val="00B7217E"/>
    <w:rsid w:val="00B733CB"/>
    <w:rsid w:val="00B73746"/>
    <w:rsid w:val="00B73779"/>
    <w:rsid w:val="00B73F35"/>
    <w:rsid w:val="00B74888"/>
    <w:rsid w:val="00B75288"/>
    <w:rsid w:val="00B75370"/>
    <w:rsid w:val="00B75F27"/>
    <w:rsid w:val="00B779CE"/>
    <w:rsid w:val="00B77A5F"/>
    <w:rsid w:val="00B77DA1"/>
    <w:rsid w:val="00B80312"/>
    <w:rsid w:val="00B81181"/>
    <w:rsid w:val="00B8122B"/>
    <w:rsid w:val="00B813DF"/>
    <w:rsid w:val="00B81408"/>
    <w:rsid w:val="00B81A00"/>
    <w:rsid w:val="00B820F4"/>
    <w:rsid w:val="00B82505"/>
    <w:rsid w:val="00B83A0B"/>
    <w:rsid w:val="00B83A2F"/>
    <w:rsid w:val="00B84F00"/>
    <w:rsid w:val="00B86344"/>
    <w:rsid w:val="00B864D3"/>
    <w:rsid w:val="00B86C2F"/>
    <w:rsid w:val="00B90144"/>
    <w:rsid w:val="00B9089B"/>
    <w:rsid w:val="00B919D1"/>
    <w:rsid w:val="00B91B05"/>
    <w:rsid w:val="00B92383"/>
    <w:rsid w:val="00B94112"/>
    <w:rsid w:val="00B94C1A"/>
    <w:rsid w:val="00B953CD"/>
    <w:rsid w:val="00B953D0"/>
    <w:rsid w:val="00B95E62"/>
    <w:rsid w:val="00B96DF1"/>
    <w:rsid w:val="00B96FF1"/>
    <w:rsid w:val="00B9717E"/>
    <w:rsid w:val="00BA1735"/>
    <w:rsid w:val="00BA188C"/>
    <w:rsid w:val="00BA1978"/>
    <w:rsid w:val="00BA1C9E"/>
    <w:rsid w:val="00BA1CCC"/>
    <w:rsid w:val="00BA2A85"/>
    <w:rsid w:val="00BA2C60"/>
    <w:rsid w:val="00BA3A53"/>
    <w:rsid w:val="00BA42E8"/>
    <w:rsid w:val="00BA4395"/>
    <w:rsid w:val="00BA4835"/>
    <w:rsid w:val="00BA4F10"/>
    <w:rsid w:val="00BA52F2"/>
    <w:rsid w:val="00BA5956"/>
    <w:rsid w:val="00BA5A4D"/>
    <w:rsid w:val="00BA6B48"/>
    <w:rsid w:val="00BA7106"/>
    <w:rsid w:val="00BA7DE0"/>
    <w:rsid w:val="00BB0137"/>
    <w:rsid w:val="00BB01A3"/>
    <w:rsid w:val="00BB1067"/>
    <w:rsid w:val="00BB22BD"/>
    <w:rsid w:val="00BB22F6"/>
    <w:rsid w:val="00BB3106"/>
    <w:rsid w:val="00BB33C0"/>
    <w:rsid w:val="00BB3C81"/>
    <w:rsid w:val="00BB4383"/>
    <w:rsid w:val="00BB5507"/>
    <w:rsid w:val="00BB5783"/>
    <w:rsid w:val="00BB6D74"/>
    <w:rsid w:val="00BB6F00"/>
    <w:rsid w:val="00BB7238"/>
    <w:rsid w:val="00BB7835"/>
    <w:rsid w:val="00BB78BB"/>
    <w:rsid w:val="00BB7AB2"/>
    <w:rsid w:val="00BC0A2F"/>
    <w:rsid w:val="00BC0DC0"/>
    <w:rsid w:val="00BC1CB9"/>
    <w:rsid w:val="00BC2AAF"/>
    <w:rsid w:val="00BC34E5"/>
    <w:rsid w:val="00BC3784"/>
    <w:rsid w:val="00BC46FB"/>
    <w:rsid w:val="00BC4847"/>
    <w:rsid w:val="00BC5333"/>
    <w:rsid w:val="00BC5A90"/>
    <w:rsid w:val="00BC63E1"/>
    <w:rsid w:val="00BC6FB1"/>
    <w:rsid w:val="00BC7ADF"/>
    <w:rsid w:val="00BD01F4"/>
    <w:rsid w:val="00BD02F5"/>
    <w:rsid w:val="00BD069F"/>
    <w:rsid w:val="00BD0AB5"/>
    <w:rsid w:val="00BD0EB3"/>
    <w:rsid w:val="00BD1041"/>
    <w:rsid w:val="00BD1467"/>
    <w:rsid w:val="00BD1794"/>
    <w:rsid w:val="00BD1B15"/>
    <w:rsid w:val="00BD1DB9"/>
    <w:rsid w:val="00BD1E99"/>
    <w:rsid w:val="00BD2786"/>
    <w:rsid w:val="00BD2B89"/>
    <w:rsid w:val="00BD3BA2"/>
    <w:rsid w:val="00BD4A9F"/>
    <w:rsid w:val="00BD50CC"/>
    <w:rsid w:val="00BD53A6"/>
    <w:rsid w:val="00BD5555"/>
    <w:rsid w:val="00BD5D59"/>
    <w:rsid w:val="00BD6AB0"/>
    <w:rsid w:val="00BD6B60"/>
    <w:rsid w:val="00BD738B"/>
    <w:rsid w:val="00BD7990"/>
    <w:rsid w:val="00BD7B27"/>
    <w:rsid w:val="00BD7E12"/>
    <w:rsid w:val="00BE1491"/>
    <w:rsid w:val="00BE1653"/>
    <w:rsid w:val="00BE183F"/>
    <w:rsid w:val="00BE21E4"/>
    <w:rsid w:val="00BE473D"/>
    <w:rsid w:val="00BE4D95"/>
    <w:rsid w:val="00BE4EB9"/>
    <w:rsid w:val="00BE5121"/>
    <w:rsid w:val="00BE5831"/>
    <w:rsid w:val="00BF0100"/>
    <w:rsid w:val="00BF160B"/>
    <w:rsid w:val="00BF1AA1"/>
    <w:rsid w:val="00BF2CD1"/>
    <w:rsid w:val="00BF3D88"/>
    <w:rsid w:val="00BF6C09"/>
    <w:rsid w:val="00BF73CF"/>
    <w:rsid w:val="00C00905"/>
    <w:rsid w:val="00C01901"/>
    <w:rsid w:val="00C01F9E"/>
    <w:rsid w:val="00C0218C"/>
    <w:rsid w:val="00C02720"/>
    <w:rsid w:val="00C02733"/>
    <w:rsid w:val="00C035BC"/>
    <w:rsid w:val="00C04980"/>
    <w:rsid w:val="00C04A06"/>
    <w:rsid w:val="00C05107"/>
    <w:rsid w:val="00C05A91"/>
    <w:rsid w:val="00C05F99"/>
    <w:rsid w:val="00C0713D"/>
    <w:rsid w:val="00C07B45"/>
    <w:rsid w:val="00C10C20"/>
    <w:rsid w:val="00C10DDC"/>
    <w:rsid w:val="00C12492"/>
    <w:rsid w:val="00C12580"/>
    <w:rsid w:val="00C127F9"/>
    <w:rsid w:val="00C12882"/>
    <w:rsid w:val="00C139CF"/>
    <w:rsid w:val="00C146D3"/>
    <w:rsid w:val="00C15195"/>
    <w:rsid w:val="00C155BC"/>
    <w:rsid w:val="00C157A9"/>
    <w:rsid w:val="00C15FB9"/>
    <w:rsid w:val="00C1742D"/>
    <w:rsid w:val="00C2085D"/>
    <w:rsid w:val="00C20F54"/>
    <w:rsid w:val="00C21658"/>
    <w:rsid w:val="00C222A5"/>
    <w:rsid w:val="00C223A1"/>
    <w:rsid w:val="00C22559"/>
    <w:rsid w:val="00C22642"/>
    <w:rsid w:val="00C22BB6"/>
    <w:rsid w:val="00C234D5"/>
    <w:rsid w:val="00C23D01"/>
    <w:rsid w:val="00C24045"/>
    <w:rsid w:val="00C241BA"/>
    <w:rsid w:val="00C24589"/>
    <w:rsid w:val="00C250F2"/>
    <w:rsid w:val="00C254FB"/>
    <w:rsid w:val="00C26638"/>
    <w:rsid w:val="00C2670D"/>
    <w:rsid w:val="00C26987"/>
    <w:rsid w:val="00C27926"/>
    <w:rsid w:val="00C30A06"/>
    <w:rsid w:val="00C30F29"/>
    <w:rsid w:val="00C31E99"/>
    <w:rsid w:val="00C31EBF"/>
    <w:rsid w:val="00C31EFF"/>
    <w:rsid w:val="00C33269"/>
    <w:rsid w:val="00C33528"/>
    <w:rsid w:val="00C36868"/>
    <w:rsid w:val="00C36F9B"/>
    <w:rsid w:val="00C37112"/>
    <w:rsid w:val="00C3765C"/>
    <w:rsid w:val="00C403D3"/>
    <w:rsid w:val="00C40E08"/>
    <w:rsid w:val="00C41493"/>
    <w:rsid w:val="00C41B6B"/>
    <w:rsid w:val="00C422B1"/>
    <w:rsid w:val="00C42920"/>
    <w:rsid w:val="00C431BB"/>
    <w:rsid w:val="00C431D9"/>
    <w:rsid w:val="00C43660"/>
    <w:rsid w:val="00C43B00"/>
    <w:rsid w:val="00C43FD3"/>
    <w:rsid w:val="00C46666"/>
    <w:rsid w:val="00C46813"/>
    <w:rsid w:val="00C474B4"/>
    <w:rsid w:val="00C5058C"/>
    <w:rsid w:val="00C509D3"/>
    <w:rsid w:val="00C51136"/>
    <w:rsid w:val="00C5120C"/>
    <w:rsid w:val="00C51528"/>
    <w:rsid w:val="00C51F0B"/>
    <w:rsid w:val="00C52EC5"/>
    <w:rsid w:val="00C5300A"/>
    <w:rsid w:val="00C534F2"/>
    <w:rsid w:val="00C535BF"/>
    <w:rsid w:val="00C539C4"/>
    <w:rsid w:val="00C53E1F"/>
    <w:rsid w:val="00C542AB"/>
    <w:rsid w:val="00C544C1"/>
    <w:rsid w:val="00C5485F"/>
    <w:rsid w:val="00C55978"/>
    <w:rsid w:val="00C55FE2"/>
    <w:rsid w:val="00C56A8F"/>
    <w:rsid w:val="00C56B93"/>
    <w:rsid w:val="00C5714C"/>
    <w:rsid w:val="00C571C3"/>
    <w:rsid w:val="00C57A7C"/>
    <w:rsid w:val="00C6013D"/>
    <w:rsid w:val="00C6031C"/>
    <w:rsid w:val="00C60831"/>
    <w:rsid w:val="00C61811"/>
    <w:rsid w:val="00C61C00"/>
    <w:rsid w:val="00C623E8"/>
    <w:rsid w:val="00C62994"/>
    <w:rsid w:val="00C62C01"/>
    <w:rsid w:val="00C636F7"/>
    <w:rsid w:val="00C63E81"/>
    <w:rsid w:val="00C64A16"/>
    <w:rsid w:val="00C653AC"/>
    <w:rsid w:val="00C65D69"/>
    <w:rsid w:val="00C65E24"/>
    <w:rsid w:val="00C6626F"/>
    <w:rsid w:val="00C678A4"/>
    <w:rsid w:val="00C70C10"/>
    <w:rsid w:val="00C7205A"/>
    <w:rsid w:val="00C72309"/>
    <w:rsid w:val="00C72968"/>
    <w:rsid w:val="00C72B1D"/>
    <w:rsid w:val="00C72F5B"/>
    <w:rsid w:val="00C73569"/>
    <w:rsid w:val="00C7451A"/>
    <w:rsid w:val="00C75A9A"/>
    <w:rsid w:val="00C77036"/>
    <w:rsid w:val="00C80242"/>
    <w:rsid w:val="00C81753"/>
    <w:rsid w:val="00C81A0F"/>
    <w:rsid w:val="00C81C19"/>
    <w:rsid w:val="00C82F42"/>
    <w:rsid w:val="00C83BAC"/>
    <w:rsid w:val="00C83E0A"/>
    <w:rsid w:val="00C83F3D"/>
    <w:rsid w:val="00C842A5"/>
    <w:rsid w:val="00C854D3"/>
    <w:rsid w:val="00C86650"/>
    <w:rsid w:val="00C8668D"/>
    <w:rsid w:val="00C8683B"/>
    <w:rsid w:val="00C8723D"/>
    <w:rsid w:val="00C90492"/>
    <w:rsid w:val="00C90991"/>
    <w:rsid w:val="00C90B47"/>
    <w:rsid w:val="00C90EB1"/>
    <w:rsid w:val="00C91318"/>
    <w:rsid w:val="00C92261"/>
    <w:rsid w:val="00C9227E"/>
    <w:rsid w:val="00C92535"/>
    <w:rsid w:val="00C93157"/>
    <w:rsid w:val="00C9362D"/>
    <w:rsid w:val="00C940F2"/>
    <w:rsid w:val="00C9416E"/>
    <w:rsid w:val="00C9601D"/>
    <w:rsid w:val="00CA091C"/>
    <w:rsid w:val="00CA1AD1"/>
    <w:rsid w:val="00CA1C02"/>
    <w:rsid w:val="00CA1CCD"/>
    <w:rsid w:val="00CA1E26"/>
    <w:rsid w:val="00CA2B51"/>
    <w:rsid w:val="00CA2F79"/>
    <w:rsid w:val="00CA3A81"/>
    <w:rsid w:val="00CA41DF"/>
    <w:rsid w:val="00CA7B43"/>
    <w:rsid w:val="00CB0261"/>
    <w:rsid w:val="00CB0539"/>
    <w:rsid w:val="00CB11A4"/>
    <w:rsid w:val="00CB1309"/>
    <w:rsid w:val="00CB1523"/>
    <w:rsid w:val="00CB182D"/>
    <w:rsid w:val="00CB1FBC"/>
    <w:rsid w:val="00CB246B"/>
    <w:rsid w:val="00CB3455"/>
    <w:rsid w:val="00CB347E"/>
    <w:rsid w:val="00CB4B87"/>
    <w:rsid w:val="00CB4C5D"/>
    <w:rsid w:val="00CB4D1F"/>
    <w:rsid w:val="00CB5F81"/>
    <w:rsid w:val="00CB6035"/>
    <w:rsid w:val="00CB677D"/>
    <w:rsid w:val="00CB6945"/>
    <w:rsid w:val="00CB6A25"/>
    <w:rsid w:val="00CB6CDC"/>
    <w:rsid w:val="00CB6F9D"/>
    <w:rsid w:val="00CB7E06"/>
    <w:rsid w:val="00CC0C60"/>
    <w:rsid w:val="00CC0D3F"/>
    <w:rsid w:val="00CC16A9"/>
    <w:rsid w:val="00CC1F0A"/>
    <w:rsid w:val="00CC2063"/>
    <w:rsid w:val="00CC29FC"/>
    <w:rsid w:val="00CC3AD5"/>
    <w:rsid w:val="00CC51E1"/>
    <w:rsid w:val="00CC5CA5"/>
    <w:rsid w:val="00CC777A"/>
    <w:rsid w:val="00CC7A1B"/>
    <w:rsid w:val="00CD106F"/>
    <w:rsid w:val="00CD137D"/>
    <w:rsid w:val="00CD18FD"/>
    <w:rsid w:val="00CD31A4"/>
    <w:rsid w:val="00CD31AA"/>
    <w:rsid w:val="00CD3950"/>
    <w:rsid w:val="00CD60D8"/>
    <w:rsid w:val="00CD6685"/>
    <w:rsid w:val="00CE0488"/>
    <w:rsid w:val="00CE2802"/>
    <w:rsid w:val="00CE2947"/>
    <w:rsid w:val="00CE3FF5"/>
    <w:rsid w:val="00CE4C1E"/>
    <w:rsid w:val="00CE56B6"/>
    <w:rsid w:val="00CE6D59"/>
    <w:rsid w:val="00CE7082"/>
    <w:rsid w:val="00CF0BA6"/>
    <w:rsid w:val="00CF1C89"/>
    <w:rsid w:val="00CF1F80"/>
    <w:rsid w:val="00CF203A"/>
    <w:rsid w:val="00CF27B8"/>
    <w:rsid w:val="00CF27D6"/>
    <w:rsid w:val="00CF2BCC"/>
    <w:rsid w:val="00CF2C6F"/>
    <w:rsid w:val="00CF4071"/>
    <w:rsid w:val="00CF45AC"/>
    <w:rsid w:val="00CF4EE7"/>
    <w:rsid w:val="00CF5000"/>
    <w:rsid w:val="00CF5226"/>
    <w:rsid w:val="00CF5C57"/>
    <w:rsid w:val="00CF7A78"/>
    <w:rsid w:val="00CF7ABC"/>
    <w:rsid w:val="00D003E5"/>
    <w:rsid w:val="00D006A9"/>
    <w:rsid w:val="00D007F0"/>
    <w:rsid w:val="00D00BFE"/>
    <w:rsid w:val="00D0171B"/>
    <w:rsid w:val="00D01EC1"/>
    <w:rsid w:val="00D0310A"/>
    <w:rsid w:val="00D03483"/>
    <w:rsid w:val="00D039B1"/>
    <w:rsid w:val="00D0484F"/>
    <w:rsid w:val="00D0510D"/>
    <w:rsid w:val="00D06C88"/>
    <w:rsid w:val="00D070AF"/>
    <w:rsid w:val="00D077DF"/>
    <w:rsid w:val="00D078A4"/>
    <w:rsid w:val="00D10CFF"/>
    <w:rsid w:val="00D10F21"/>
    <w:rsid w:val="00D10F7A"/>
    <w:rsid w:val="00D118F2"/>
    <w:rsid w:val="00D11AD2"/>
    <w:rsid w:val="00D11ED7"/>
    <w:rsid w:val="00D124EF"/>
    <w:rsid w:val="00D12D7E"/>
    <w:rsid w:val="00D13A84"/>
    <w:rsid w:val="00D13C27"/>
    <w:rsid w:val="00D14CD9"/>
    <w:rsid w:val="00D152F0"/>
    <w:rsid w:val="00D1573B"/>
    <w:rsid w:val="00D1576D"/>
    <w:rsid w:val="00D15A8D"/>
    <w:rsid w:val="00D169C4"/>
    <w:rsid w:val="00D2083E"/>
    <w:rsid w:val="00D21864"/>
    <w:rsid w:val="00D22114"/>
    <w:rsid w:val="00D22D37"/>
    <w:rsid w:val="00D23A0D"/>
    <w:rsid w:val="00D23DE0"/>
    <w:rsid w:val="00D23F97"/>
    <w:rsid w:val="00D24BE6"/>
    <w:rsid w:val="00D24BEC"/>
    <w:rsid w:val="00D25046"/>
    <w:rsid w:val="00D250D5"/>
    <w:rsid w:val="00D25577"/>
    <w:rsid w:val="00D25CC3"/>
    <w:rsid w:val="00D25D1F"/>
    <w:rsid w:val="00D25F3D"/>
    <w:rsid w:val="00D26081"/>
    <w:rsid w:val="00D27102"/>
    <w:rsid w:val="00D27899"/>
    <w:rsid w:val="00D27E9E"/>
    <w:rsid w:val="00D311FF"/>
    <w:rsid w:val="00D31883"/>
    <w:rsid w:val="00D31B0C"/>
    <w:rsid w:val="00D31ECD"/>
    <w:rsid w:val="00D32BCE"/>
    <w:rsid w:val="00D3329C"/>
    <w:rsid w:val="00D33F00"/>
    <w:rsid w:val="00D34A28"/>
    <w:rsid w:val="00D34C9E"/>
    <w:rsid w:val="00D35366"/>
    <w:rsid w:val="00D35B86"/>
    <w:rsid w:val="00D360DC"/>
    <w:rsid w:val="00D3658C"/>
    <w:rsid w:val="00D4047B"/>
    <w:rsid w:val="00D416AC"/>
    <w:rsid w:val="00D43C49"/>
    <w:rsid w:val="00D43F7B"/>
    <w:rsid w:val="00D44050"/>
    <w:rsid w:val="00D446A8"/>
    <w:rsid w:val="00D451FC"/>
    <w:rsid w:val="00D452E3"/>
    <w:rsid w:val="00D45D26"/>
    <w:rsid w:val="00D46380"/>
    <w:rsid w:val="00D468D5"/>
    <w:rsid w:val="00D47477"/>
    <w:rsid w:val="00D47532"/>
    <w:rsid w:val="00D47DC5"/>
    <w:rsid w:val="00D52291"/>
    <w:rsid w:val="00D53346"/>
    <w:rsid w:val="00D53A2C"/>
    <w:rsid w:val="00D54F52"/>
    <w:rsid w:val="00D55086"/>
    <w:rsid w:val="00D5547E"/>
    <w:rsid w:val="00D555BD"/>
    <w:rsid w:val="00D55698"/>
    <w:rsid w:val="00D5646A"/>
    <w:rsid w:val="00D56B07"/>
    <w:rsid w:val="00D56C14"/>
    <w:rsid w:val="00D570EF"/>
    <w:rsid w:val="00D571D1"/>
    <w:rsid w:val="00D57678"/>
    <w:rsid w:val="00D577F8"/>
    <w:rsid w:val="00D57D74"/>
    <w:rsid w:val="00D57D95"/>
    <w:rsid w:val="00D57FBD"/>
    <w:rsid w:val="00D61C33"/>
    <w:rsid w:val="00D62CC9"/>
    <w:rsid w:val="00D62D59"/>
    <w:rsid w:val="00D64211"/>
    <w:rsid w:val="00D64892"/>
    <w:rsid w:val="00D65C54"/>
    <w:rsid w:val="00D70087"/>
    <w:rsid w:val="00D707C9"/>
    <w:rsid w:val="00D707D3"/>
    <w:rsid w:val="00D70CEE"/>
    <w:rsid w:val="00D70D11"/>
    <w:rsid w:val="00D72328"/>
    <w:rsid w:val="00D72422"/>
    <w:rsid w:val="00D725EE"/>
    <w:rsid w:val="00D72C63"/>
    <w:rsid w:val="00D735A0"/>
    <w:rsid w:val="00D739AE"/>
    <w:rsid w:val="00D7410E"/>
    <w:rsid w:val="00D741D8"/>
    <w:rsid w:val="00D743ED"/>
    <w:rsid w:val="00D74A28"/>
    <w:rsid w:val="00D74CCE"/>
    <w:rsid w:val="00D750BF"/>
    <w:rsid w:val="00D75232"/>
    <w:rsid w:val="00D75C5F"/>
    <w:rsid w:val="00D7717B"/>
    <w:rsid w:val="00D77DB9"/>
    <w:rsid w:val="00D807CD"/>
    <w:rsid w:val="00D81F4F"/>
    <w:rsid w:val="00D82A02"/>
    <w:rsid w:val="00D82A1A"/>
    <w:rsid w:val="00D82CBD"/>
    <w:rsid w:val="00D83CF3"/>
    <w:rsid w:val="00D846D6"/>
    <w:rsid w:val="00D84838"/>
    <w:rsid w:val="00D84AC2"/>
    <w:rsid w:val="00D85611"/>
    <w:rsid w:val="00D86799"/>
    <w:rsid w:val="00D86887"/>
    <w:rsid w:val="00D86C01"/>
    <w:rsid w:val="00D87484"/>
    <w:rsid w:val="00D87867"/>
    <w:rsid w:val="00D9002F"/>
    <w:rsid w:val="00D90A33"/>
    <w:rsid w:val="00D90AD6"/>
    <w:rsid w:val="00D919AB"/>
    <w:rsid w:val="00D91FBD"/>
    <w:rsid w:val="00D92974"/>
    <w:rsid w:val="00D93982"/>
    <w:rsid w:val="00D93E35"/>
    <w:rsid w:val="00D9412E"/>
    <w:rsid w:val="00D9498F"/>
    <w:rsid w:val="00D94C87"/>
    <w:rsid w:val="00D94FCD"/>
    <w:rsid w:val="00D960D9"/>
    <w:rsid w:val="00D97399"/>
    <w:rsid w:val="00DA01D7"/>
    <w:rsid w:val="00DA022A"/>
    <w:rsid w:val="00DA0264"/>
    <w:rsid w:val="00DA04A7"/>
    <w:rsid w:val="00DA065C"/>
    <w:rsid w:val="00DA06E5"/>
    <w:rsid w:val="00DA1167"/>
    <w:rsid w:val="00DA1211"/>
    <w:rsid w:val="00DA14CA"/>
    <w:rsid w:val="00DA20A8"/>
    <w:rsid w:val="00DA3451"/>
    <w:rsid w:val="00DA4327"/>
    <w:rsid w:val="00DA4533"/>
    <w:rsid w:val="00DA45CF"/>
    <w:rsid w:val="00DA5375"/>
    <w:rsid w:val="00DA5E95"/>
    <w:rsid w:val="00DA60BB"/>
    <w:rsid w:val="00DA6156"/>
    <w:rsid w:val="00DA6580"/>
    <w:rsid w:val="00DA6DCA"/>
    <w:rsid w:val="00DA7992"/>
    <w:rsid w:val="00DA7A1F"/>
    <w:rsid w:val="00DA7B52"/>
    <w:rsid w:val="00DB18BD"/>
    <w:rsid w:val="00DB1EA4"/>
    <w:rsid w:val="00DB1F12"/>
    <w:rsid w:val="00DB1F6A"/>
    <w:rsid w:val="00DB2170"/>
    <w:rsid w:val="00DB450E"/>
    <w:rsid w:val="00DB452B"/>
    <w:rsid w:val="00DB4C61"/>
    <w:rsid w:val="00DB53B5"/>
    <w:rsid w:val="00DB5A2B"/>
    <w:rsid w:val="00DB68C5"/>
    <w:rsid w:val="00DB70E1"/>
    <w:rsid w:val="00DB7AFC"/>
    <w:rsid w:val="00DC0824"/>
    <w:rsid w:val="00DC127F"/>
    <w:rsid w:val="00DC2026"/>
    <w:rsid w:val="00DC25C0"/>
    <w:rsid w:val="00DC335C"/>
    <w:rsid w:val="00DC3491"/>
    <w:rsid w:val="00DC459E"/>
    <w:rsid w:val="00DC5E1E"/>
    <w:rsid w:val="00DC606E"/>
    <w:rsid w:val="00DC63A2"/>
    <w:rsid w:val="00DC66C3"/>
    <w:rsid w:val="00DC7909"/>
    <w:rsid w:val="00DD02C6"/>
    <w:rsid w:val="00DD1BE7"/>
    <w:rsid w:val="00DD2E09"/>
    <w:rsid w:val="00DD37B3"/>
    <w:rsid w:val="00DD4108"/>
    <w:rsid w:val="00DD430B"/>
    <w:rsid w:val="00DD6FB0"/>
    <w:rsid w:val="00DD6FDA"/>
    <w:rsid w:val="00DD7CA7"/>
    <w:rsid w:val="00DE0151"/>
    <w:rsid w:val="00DE0B20"/>
    <w:rsid w:val="00DE15B3"/>
    <w:rsid w:val="00DE289E"/>
    <w:rsid w:val="00DE2ADA"/>
    <w:rsid w:val="00DE2ED3"/>
    <w:rsid w:val="00DE3451"/>
    <w:rsid w:val="00DE3E56"/>
    <w:rsid w:val="00DE509C"/>
    <w:rsid w:val="00DE51DC"/>
    <w:rsid w:val="00DE79F8"/>
    <w:rsid w:val="00DE7FE5"/>
    <w:rsid w:val="00DF08AE"/>
    <w:rsid w:val="00DF0F4B"/>
    <w:rsid w:val="00DF1D9B"/>
    <w:rsid w:val="00DF23E1"/>
    <w:rsid w:val="00DF3CC9"/>
    <w:rsid w:val="00DF5087"/>
    <w:rsid w:val="00DF5DB6"/>
    <w:rsid w:val="00DF6614"/>
    <w:rsid w:val="00DF769D"/>
    <w:rsid w:val="00E0059D"/>
    <w:rsid w:val="00E00692"/>
    <w:rsid w:val="00E00E24"/>
    <w:rsid w:val="00E00FE0"/>
    <w:rsid w:val="00E02445"/>
    <w:rsid w:val="00E033D8"/>
    <w:rsid w:val="00E03459"/>
    <w:rsid w:val="00E04F9F"/>
    <w:rsid w:val="00E052C8"/>
    <w:rsid w:val="00E057A4"/>
    <w:rsid w:val="00E05968"/>
    <w:rsid w:val="00E06689"/>
    <w:rsid w:val="00E06906"/>
    <w:rsid w:val="00E069A9"/>
    <w:rsid w:val="00E0703C"/>
    <w:rsid w:val="00E07255"/>
    <w:rsid w:val="00E11E2F"/>
    <w:rsid w:val="00E13848"/>
    <w:rsid w:val="00E14008"/>
    <w:rsid w:val="00E14C9A"/>
    <w:rsid w:val="00E14DCB"/>
    <w:rsid w:val="00E15AB3"/>
    <w:rsid w:val="00E15B4B"/>
    <w:rsid w:val="00E16043"/>
    <w:rsid w:val="00E160F3"/>
    <w:rsid w:val="00E16121"/>
    <w:rsid w:val="00E16130"/>
    <w:rsid w:val="00E1636B"/>
    <w:rsid w:val="00E165E1"/>
    <w:rsid w:val="00E17AEA"/>
    <w:rsid w:val="00E20CE8"/>
    <w:rsid w:val="00E21914"/>
    <w:rsid w:val="00E21C1E"/>
    <w:rsid w:val="00E21FE2"/>
    <w:rsid w:val="00E22070"/>
    <w:rsid w:val="00E2292D"/>
    <w:rsid w:val="00E22B89"/>
    <w:rsid w:val="00E22CA6"/>
    <w:rsid w:val="00E23835"/>
    <w:rsid w:val="00E239E3"/>
    <w:rsid w:val="00E23C68"/>
    <w:rsid w:val="00E25185"/>
    <w:rsid w:val="00E25AD8"/>
    <w:rsid w:val="00E27634"/>
    <w:rsid w:val="00E27961"/>
    <w:rsid w:val="00E30F40"/>
    <w:rsid w:val="00E3118B"/>
    <w:rsid w:val="00E316C0"/>
    <w:rsid w:val="00E318F3"/>
    <w:rsid w:val="00E31A51"/>
    <w:rsid w:val="00E3295B"/>
    <w:rsid w:val="00E32B2E"/>
    <w:rsid w:val="00E332EC"/>
    <w:rsid w:val="00E3343F"/>
    <w:rsid w:val="00E33F97"/>
    <w:rsid w:val="00E34AA4"/>
    <w:rsid w:val="00E34E95"/>
    <w:rsid w:val="00E36FA1"/>
    <w:rsid w:val="00E371E3"/>
    <w:rsid w:val="00E37503"/>
    <w:rsid w:val="00E37C27"/>
    <w:rsid w:val="00E37E5C"/>
    <w:rsid w:val="00E400D7"/>
    <w:rsid w:val="00E4097D"/>
    <w:rsid w:val="00E40C7E"/>
    <w:rsid w:val="00E40EEF"/>
    <w:rsid w:val="00E4178B"/>
    <w:rsid w:val="00E41A49"/>
    <w:rsid w:val="00E41B40"/>
    <w:rsid w:val="00E424C7"/>
    <w:rsid w:val="00E42590"/>
    <w:rsid w:val="00E430EF"/>
    <w:rsid w:val="00E44250"/>
    <w:rsid w:val="00E44E00"/>
    <w:rsid w:val="00E4500C"/>
    <w:rsid w:val="00E45045"/>
    <w:rsid w:val="00E457A1"/>
    <w:rsid w:val="00E46013"/>
    <w:rsid w:val="00E46F59"/>
    <w:rsid w:val="00E47A73"/>
    <w:rsid w:val="00E47FB4"/>
    <w:rsid w:val="00E50253"/>
    <w:rsid w:val="00E516A5"/>
    <w:rsid w:val="00E52785"/>
    <w:rsid w:val="00E52CB1"/>
    <w:rsid w:val="00E5371F"/>
    <w:rsid w:val="00E53834"/>
    <w:rsid w:val="00E54A28"/>
    <w:rsid w:val="00E54FB1"/>
    <w:rsid w:val="00E553D9"/>
    <w:rsid w:val="00E55C0C"/>
    <w:rsid w:val="00E55C61"/>
    <w:rsid w:val="00E55CB1"/>
    <w:rsid w:val="00E562F9"/>
    <w:rsid w:val="00E56C41"/>
    <w:rsid w:val="00E56EBD"/>
    <w:rsid w:val="00E5766C"/>
    <w:rsid w:val="00E57885"/>
    <w:rsid w:val="00E57A57"/>
    <w:rsid w:val="00E60DF4"/>
    <w:rsid w:val="00E60E67"/>
    <w:rsid w:val="00E62280"/>
    <w:rsid w:val="00E62759"/>
    <w:rsid w:val="00E62EBD"/>
    <w:rsid w:val="00E62F83"/>
    <w:rsid w:val="00E630AE"/>
    <w:rsid w:val="00E63952"/>
    <w:rsid w:val="00E64E2C"/>
    <w:rsid w:val="00E658D0"/>
    <w:rsid w:val="00E65DCD"/>
    <w:rsid w:val="00E66529"/>
    <w:rsid w:val="00E66861"/>
    <w:rsid w:val="00E66F4C"/>
    <w:rsid w:val="00E7030C"/>
    <w:rsid w:val="00E71A54"/>
    <w:rsid w:val="00E73A63"/>
    <w:rsid w:val="00E73A8B"/>
    <w:rsid w:val="00E745E7"/>
    <w:rsid w:val="00E74CC0"/>
    <w:rsid w:val="00E74E6A"/>
    <w:rsid w:val="00E75DBE"/>
    <w:rsid w:val="00E75E5A"/>
    <w:rsid w:val="00E76D14"/>
    <w:rsid w:val="00E777C5"/>
    <w:rsid w:val="00E7796D"/>
    <w:rsid w:val="00E808AF"/>
    <w:rsid w:val="00E80C49"/>
    <w:rsid w:val="00E80DC9"/>
    <w:rsid w:val="00E81527"/>
    <w:rsid w:val="00E815CB"/>
    <w:rsid w:val="00E837FF"/>
    <w:rsid w:val="00E844B4"/>
    <w:rsid w:val="00E849C3"/>
    <w:rsid w:val="00E861A1"/>
    <w:rsid w:val="00E86865"/>
    <w:rsid w:val="00E8698F"/>
    <w:rsid w:val="00E870A5"/>
    <w:rsid w:val="00E8788A"/>
    <w:rsid w:val="00E914C2"/>
    <w:rsid w:val="00E91CB3"/>
    <w:rsid w:val="00E92213"/>
    <w:rsid w:val="00E92392"/>
    <w:rsid w:val="00E92BEC"/>
    <w:rsid w:val="00E92D0A"/>
    <w:rsid w:val="00E9312C"/>
    <w:rsid w:val="00E93BA1"/>
    <w:rsid w:val="00E944E3"/>
    <w:rsid w:val="00E9502E"/>
    <w:rsid w:val="00E95937"/>
    <w:rsid w:val="00E95CEA"/>
    <w:rsid w:val="00E95DF6"/>
    <w:rsid w:val="00E97B26"/>
    <w:rsid w:val="00E97B8F"/>
    <w:rsid w:val="00EA0057"/>
    <w:rsid w:val="00EA03FB"/>
    <w:rsid w:val="00EA090C"/>
    <w:rsid w:val="00EA1406"/>
    <w:rsid w:val="00EA1E8E"/>
    <w:rsid w:val="00EA25C2"/>
    <w:rsid w:val="00EA2670"/>
    <w:rsid w:val="00EA2925"/>
    <w:rsid w:val="00EA2DB4"/>
    <w:rsid w:val="00EA3274"/>
    <w:rsid w:val="00EA3526"/>
    <w:rsid w:val="00EA3E8C"/>
    <w:rsid w:val="00EA4746"/>
    <w:rsid w:val="00EA500A"/>
    <w:rsid w:val="00EB01BC"/>
    <w:rsid w:val="00EB04EA"/>
    <w:rsid w:val="00EB075D"/>
    <w:rsid w:val="00EB12AF"/>
    <w:rsid w:val="00EB1310"/>
    <w:rsid w:val="00EB14BA"/>
    <w:rsid w:val="00EB1679"/>
    <w:rsid w:val="00EB2E0A"/>
    <w:rsid w:val="00EB305D"/>
    <w:rsid w:val="00EB4054"/>
    <w:rsid w:val="00EB5028"/>
    <w:rsid w:val="00EB5347"/>
    <w:rsid w:val="00EB61D6"/>
    <w:rsid w:val="00EB644A"/>
    <w:rsid w:val="00EB6A98"/>
    <w:rsid w:val="00EB6FA5"/>
    <w:rsid w:val="00EB72A5"/>
    <w:rsid w:val="00EC023B"/>
    <w:rsid w:val="00EC0D49"/>
    <w:rsid w:val="00EC1874"/>
    <w:rsid w:val="00EC232B"/>
    <w:rsid w:val="00EC2AE1"/>
    <w:rsid w:val="00EC2CAF"/>
    <w:rsid w:val="00EC2D49"/>
    <w:rsid w:val="00EC33CA"/>
    <w:rsid w:val="00EC3C13"/>
    <w:rsid w:val="00EC40C2"/>
    <w:rsid w:val="00EC41A0"/>
    <w:rsid w:val="00EC444D"/>
    <w:rsid w:val="00EC4706"/>
    <w:rsid w:val="00EC5918"/>
    <w:rsid w:val="00EC68C6"/>
    <w:rsid w:val="00EC6FD5"/>
    <w:rsid w:val="00EC736F"/>
    <w:rsid w:val="00EC73AA"/>
    <w:rsid w:val="00ED11AA"/>
    <w:rsid w:val="00ED126D"/>
    <w:rsid w:val="00ED1B25"/>
    <w:rsid w:val="00ED1FB1"/>
    <w:rsid w:val="00ED210E"/>
    <w:rsid w:val="00ED26C5"/>
    <w:rsid w:val="00ED31DF"/>
    <w:rsid w:val="00ED45E9"/>
    <w:rsid w:val="00ED4A07"/>
    <w:rsid w:val="00ED54FD"/>
    <w:rsid w:val="00ED5641"/>
    <w:rsid w:val="00ED6EB9"/>
    <w:rsid w:val="00ED7DA4"/>
    <w:rsid w:val="00EE070A"/>
    <w:rsid w:val="00EE08AE"/>
    <w:rsid w:val="00EE25F7"/>
    <w:rsid w:val="00EE473C"/>
    <w:rsid w:val="00EE5866"/>
    <w:rsid w:val="00EE5FEA"/>
    <w:rsid w:val="00EE62CD"/>
    <w:rsid w:val="00EE6790"/>
    <w:rsid w:val="00EE7243"/>
    <w:rsid w:val="00EE7D29"/>
    <w:rsid w:val="00EF07BA"/>
    <w:rsid w:val="00EF105F"/>
    <w:rsid w:val="00EF1470"/>
    <w:rsid w:val="00EF2589"/>
    <w:rsid w:val="00EF2ED6"/>
    <w:rsid w:val="00EF2F6E"/>
    <w:rsid w:val="00EF3A65"/>
    <w:rsid w:val="00EF44AE"/>
    <w:rsid w:val="00EF517F"/>
    <w:rsid w:val="00EF6E8A"/>
    <w:rsid w:val="00F0054E"/>
    <w:rsid w:val="00F010B5"/>
    <w:rsid w:val="00F011B2"/>
    <w:rsid w:val="00F014C9"/>
    <w:rsid w:val="00F021DB"/>
    <w:rsid w:val="00F02F91"/>
    <w:rsid w:val="00F02FD4"/>
    <w:rsid w:val="00F049B7"/>
    <w:rsid w:val="00F05822"/>
    <w:rsid w:val="00F05AC9"/>
    <w:rsid w:val="00F05F2D"/>
    <w:rsid w:val="00F064AF"/>
    <w:rsid w:val="00F07125"/>
    <w:rsid w:val="00F07274"/>
    <w:rsid w:val="00F073DB"/>
    <w:rsid w:val="00F079DC"/>
    <w:rsid w:val="00F10400"/>
    <w:rsid w:val="00F10CAF"/>
    <w:rsid w:val="00F11135"/>
    <w:rsid w:val="00F118FD"/>
    <w:rsid w:val="00F11EC0"/>
    <w:rsid w:val="00F11F82"/>
    <w:rsid w:val="00F12673"/>
    <w:rsid w:val="00F12679"/>
    <w:rsid w:val="00F12691"/>
    <w:rsid w:val="00F12AA7"/>
    <w:rsid w:val="00F12F76"/>
    <w:rsid w:val="00F12FD0"/>
    <w:rsid w:val="00F13143"/>
    <w:rsid w:val="00F1359A"/>
    <w:rsid w:val="00F141C7"/>
    <w:rsid w:val="00F145F7"/>
    <w:rsid w:val="00F1483E"/>
    <w:rsid w:val="00F151A5"/>
    <w:rsid w:val="00F153FE"/>
    <w:rsid w:val="00F15E50"/>
    <w:rsid w:val="00F17AA7"/>
    <w:rsid w:val="00F2022C"/>
    <w:rsid w:val="00F20400"/>
    <w:rsid w:val="00F20541"/>
    <w:rsid w:val="00F20776"/>
    <w:rsid w:val="00F212A4"/>
    <w:rsid w:val="00F21613"/>
    <w:rsid w:val="00F21C83"/>
    <w:rsid w:val="00F22A42"/>
    <w:rsid w:val="00F22EA7"/>
    <w:rsid w:val="00F2309B"/>
    <w:rsid w:val="00F23A60"/>
    <w:rsid w:val="00F23CFE"/>
    <w:rsid w:val="00F24447"/>
    <w:rsid w:val="00F24783"/>
    <w:rsid w:val="00F24994"/>
    <w:rsid w:val="00F25293"/>
    <w:rsid w:val="00F25870"/>
    <w:rsid w:val="00F261F4"/>
    <w:rsid w:val="00F27CA3"/>
    <w:rsid w:val="00F27CCA"/>
    <w:rsid w:val="00F27E60"/>
    <w:rsid w:val="00F27EB9"/>
    <w:rsid w:val="00F31F6A"/>
    <w:rsid w:val="00F32681"/>
    <w:rsid w:val="00F34383"/>
    <w:rsid w:val="00F34A27"/>
    <w:rsid w:val="00F352CE"/>
    <w:rsid w:val="00F357B1"/>
    <w:rsid w:val="00F36C56"/>
    <w:rsid w:val="00F40A1D"/>
    <w:rsid w:val="00F411AA"/>
    <w:rsid w:val="00F4211C"/>
    <w:rsid w:val="00F427D5"/>
    <w:rsid w:val="00F42B57"/>
    <w:rsid w:val="00F4378E"/>
    <w:rsid w:val="00F439CA"/>
    <w:rsid w:val="00F44204"/>
    <w:rsid w:val="00F4469C"/>
    <w:rsid w:val="00F45852"/>
    <w:rsid w:val="00F4595E"/>
    <w:rsid w:val="00F45E91"/>
    <w:rsid w:val="00F46129"/>
    <w:rsid w:val="00F46343"/>
    <w:rsid w:val="00F46982"/>
    <w:rsid w:val="00F46FAD"/>
    <w:rsid w:val="00F508EB"/>
    <w:rsid w:val="00F51391"/>
    <w:rsid w:val="00F5170F"/>
    <w:rsid w:val="00F520B4"/>
    <w:rsid w:val="00F521E9"/>
    <w:rsid w:val="00F52373"/>
    <w:rsid w:val="00F52844"/>
    <w:rsid w:val="00F52A51"/>
    <w:rsid w:val="00F53035"/>
    <w:rsid w:val="00F53A22"/>
    <w:rsid w:val="00F53AA4"/>
    <w:rsid w:val="00F53CB6"/>
    <w:rsid w:val="00F55CC1"/>
    <w:rsid w:val="00F55E01"/>
    <w:rsid w:val="00F56A15"/>
    <w:rsid w:val="00F574BF"/>
    <w:rsid w:val="00F602AE"/>
    <w:rsid w:val="00F60D6A"/>
    <w:rsid w:val="00F60DA1"/>
    <w:rsid w:val="00F611A9"/>
    <w:rsid w:val="00F6175F"/>
    <w:rsid w:val="00F61C67"/>
    <w:rsid w:val="00F61D76"/>
    <w:rsid w:val="00F62082"/>
    <w:rsid w:val="00F63E57"/>
    <w:rsid w:val="00F649B6"/>
    <w:rsid w:val="00F6544D"/>
    <w:rsid w:val="00F65E66"/>
    <w:rsid w:val="00F662B6"/>
    <w:rsid w:val="00F66EC8"/>
    <w:rsid w:val="00F67A12"/>
    <w:rsid w:val="00F67ED9"/>
    <w:rsid w:val="00F70D1D"/>
    <w:rsid w:val="00F713E3"/>
    <w:rsid w:val="00F7150D"/>
    <w:rsid w:val="00F719A3"/>
    <w:rsid w:val="00F71C44"/>
    <w:rsid w:val="00F732FB"/>
    <w:rsid w:val="00F746B5"/>
    <w:rsid w:val="00F74B54"/>
    <w:rsid w:val="00F755D6"/>
    <w:rsid w:val="00F75E11"/>
    <w:rsid w:val="00F76006"/>
    <w:rsid w:val="00F76106"/>
    <w:rsid w:val="00F76B2C"/>
    <w:rsid w:val="00F76DD7"/>
    <w:rsid w:val="00F771EB"/>
    <w:rsid w:val="00F771F9"/>
    <w:rsid w:val="00F77D89"/>
    <w:rsid w:val="00F80001"/>
    <w:rsid w:val="00F8009D"/>
    <w:rsid w:val="00F80281"/>
    <w:rsid w:val="00F802E3"/>
    <w:rsid w:val="00F81BDC"/>
    <w:rsid w:val="00F81F01"/>
    <w:rsid w:val="00F81F72"/>
    <w:rsid w:val="00F82131"/>
    <w:rsid w:val="00F83CC1"/>
    <w:rsid w:val="00F843AA"/>
    <w:rsid w:val="00F84657"/>
    <w:rsid w:val="00F849AF"/>
    <w:rsid w:val="00F84DF7"/>
    <w:rsid w:val="00F851D1"/>
    <w:rsid w:val="00F85820"/>
    <w:rsid w:val="00F86055"/>
    <w:rsid w:val="00F8664F"/>
    <w:rsid w:val="00F87523"/>
    <w:rsid w:val="00F875CE"/>
    <w:rsid w:val="00F915AE"/>
    <w:rsid w:val="00F921D2"/>
    <w:rsid w:val="00F928E0"/>
    <w:rsid w:val="00F93E62"/>
    <w:rsid w:val="00F94939"/>
    <w:rsid w:val="00F94AC5"/>
    <w:rsid w:val="00F94CC6"/>
    <w:rsid w:val="00F94F21"/>
    <w:rsid w:val="00F95084"/>
    <w:rsid w:val="00F95348"/>
    <w:rsid w:val="00F95674"/>
    <w:rsid w:val="00F9650C"/>
    <w:rsid w:val="00F96CA7"/>
    <w:rsid w:val="00F96F93"/>
    <w:rsid w:val="00F97014"/>
    <w:rsid w:val="00F9775C"/>
    <w:rsid w:val="00F97A90"/>
    <w:rsid w:val="00F97F58"/>
    <w:rsid w:val="00FA05E1"/>
    <w:rsid w:val="00FA093B"/>
    <w:rsid w:val="00FA09FF"/>
    <w:rsid w:val="00FA0FE5"/>
    <w:rsid w:val="00FA1538"/>
    <w:rsid w:val="00FA1EB5"/>
    <w:rsid w:val="00FA24B8"/>
    <w:rsid w:val="00FA2B76"/>
    <w:rsid w:val="00FA5400"/>
    <w:rsid w:val="00FA60D4"/>
    <w:rsid w:val="00FA61FC"/>
    <w:rsid w:val="00FA6AC6"/>
    <w:rsid w:val="00FA7F1A"/>
    <w:rsid w:val="00FB017E"/>
    <w:rsid w:val="00FB0BFC"/>
    <w:rsid w:val="00FB2553"/>
    <w:rsid w:val="00FB2559"/>
    <w:rsid w:val="00FB3007"/>
    <w:rsid w:val="00FB33D1"/>
    <w:rsid w:val="00FB3AA3"/>
    <w:rsid w:val="00FB4CB2"/>
    <w:rsid w:val="00FB52A2"/>
    <w:rsid w:val="00FB64B6"/>
    <w:rsid w:val="00FB6AF1"/>
    <w:rsid w:val="00FB7B1C"/>
    <w:rsid w:val="00FB7E09"/>
    <w:rsid w:val="00FC0087"/>
    <w:rsid w:val="00FC0729"/>
    <w:rsid w:val="00FC0929"/>
    <w:rsid w:val="00FC0F89"/>
    <w:rsid w:val="00FC1D44"/>
    <w:rsid w:val="00FC3A71"/>
    <w:rsid w:val="00FC4578"/>
    <w:rsid w:val="00FC5269"/>
    <w:rsid w:val="00FC5630"/>
    <w:rsid w:val="00FC5BD0"/>
    <w:rsid w:val="00FC5EF5"/>
    <w:rsid w:val="00FC6DEA"/>
    <w:rsid w:val="00FC79C3"/>
    <w:rsid w:val="00FC7EE9"/>
    <w:rsid w:val="00FD0635"/>
    <w:rsid w:val="00FD0B05"/>
    <w:rsid w:val="00FD15B3"/>
    <w:rsid w:val="00FD2E74"/>
    <w:rsid w:val="00FD2FB5"/>
    <w:rsid w:val="00FD300F"/>
    <w:rsid w:val="00FD3B9A"/>
    <w:rsid w:val="00FD3E8F"/>
    <w:rsid w:val="00FD5B75"/>
    <w:rsid w:val="00FD64F3"/>
    <w:rsid w:val="00FD69BE"/>
    <w:rsid w:val="00FE00EF"/>
    <w:rsid w:val="00FE0200"/>
    <w:rsid w:val="00FE0E58"/>
    <w:rsid w:val="00FE1490"/>
    <w:rsid w:val="00FE221C"/>
    <w:rsid w:val="00FE2F69"/>
    <w:rsid w:val="00FE309B"/>
    <w:rsid w:val="00FE3279"/>
    <w:rsid w:val="00FE4052"/>
    <w:rsid w:val="00FE4329"/>
    <w:rsid w:val="00FE4587"/>
    <w:rsid w:val="00FE6277"/>
    <w:rsid w:val="00FE7D1B"/>
    <w:rsid w:val="00FF05A7"/>
    <w:rsid w:val="00FF061F"/>
    <w:rsid w:val="00FF0DD3"/>
    <w:rsid w:val="00FF2783"/>
    <w:rsid w:val="00FF385E"/>
    <w:rsid w:val="00FF3A4B"/>
    <w:rsid w:val="00FF4107"/>
    <w:rsid w:val="00FF4DBB"/>
    <w:rsid w:val="00FF5C04"/>
    <w:rsid w:val="00FF5C58"/>
    <w:rsid w:val="00FF6C65"/>
    <w:rsid w:val="00FF6E02"/>
    <w:rsid w:val="00FF726E"/>
    <w:rsid w:val="00FF7322"/>
    <w:rsid w:val="00FF77CE"/>
    <w:rsid w:val="00FF7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86491"/>
  <w15:docId w15:val="{8A6057DD-ED18-4B7F-81BF-90BBF9A07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30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0E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430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430EF"/>
  </w:style>
  <w:style w:type="character" w:styleId="Hyperlink">
    <w:name w:val="Hyperlink"/>
    <w:basedOn w:val="DefaultParagraphFont"/>
    <w:uiPriority w:val="99"/>
    <w:unhideWhenUsed/>
    <w:rsid w:val="00E430E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797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86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0D6"/>
  </w:style>
  <w:style w:type="paragraph" w:styleId="Footer">
    <w:name w:val="footer"/>
    <w:basedOn w:val="Normal"/>
    <w:link w:val="FooterChar"/>
    <w:uiPriority w:val="99"/>
    <w:unhideWhenUsed/>
    <w:rsid w:val="00086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0D6"/>
  </w:style>
  <w:style w:type="paragraph" w:styleId="ListParagraph">
    <w:name w:val="List Paragraph"/>
    <w:basedOn w:val="Normal"/>
    <w:uiPriority w:val="34"/>
    <w:qFormat/>
    <w:rsid w:val="009E3E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7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heesun.choi@ttu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han</dc:creator>
  <cp:lastModifiedBy>Choi, HeeSun</cp:lastModifiedBy>
  <cp:revision>6</cp:revision>
  <dcterms:created xsi:type="dcterms:W3CDTF">2021-01-09T22:01:00Z</dcterms:created>
  <dcterms:modified xsi:type="dcterms:W3CDTF">2021-02-19T20:50:00Z</dcterms:modified>
</cp:coreProperties>
</file>